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236"/>
        <w:gridCol w:w="389"/>
        <w:gridCol w:w="7475"/>
      </w:tblGrid>
      <w:tr w:rsidR="00FA1DB3" w:rsidRPr="001B5A01" w14:paraId="5C542642" w14:textId="77777777" w:rsidTr="00604650">
        <w:trPr>
          <w:trHeight w:val="2610"/>
        </w:trPr>
        <w:tc>
          <w:tcPr>
            <w:tcW w:w="3960" w:type="dxa"/>
            <w:vMerge w:val="restart"/>
            <w:shd w:val="clear" w:color="auto" w:fill="44555C"/>
          </w:tcPr>
          <w:p w14:paraId="7A3CC742" w14:textId="15F1FF97" w:rsidR="00FA1DB3" w:rsidRPr="001B5A01" w:rsidRDefault="00A56C36" w:rsidP="00A56C36">
            <w:pPr>
              <w:spacing w:before="240"/>
              <w:rPr>
                <w:rFonts w:ascii="Tahoma" w:hAnsi="Tahoma" w:cs="Tahoma"/>
                <w:color w:val="FFFFFF" w:themeColor="background1"/>
              </w:rPr>
            </w:pPr>
            <w:r>
              <w:rPr>
                <w:rFonts w:ascii="Tahoma" w:hAnsi="Tahoma" w:cs="Tahoma"/>
                <w:color w:val="FFFFFF" w:themeColor="background1"/>
              </w:rPr>
              <w:t xml:space="preserve">         </w:t>
            </w:r>
            <w:r w:rsidR="00A13847" w:rsidRPr="00A13847">
              <w:rPr>
                <w:rFonts w:ascii="Tahoma" w:hAnsi="Tahoma" w:cs="Tahoma"/>
                <w:noProof/>
                <w:color w:val="FFFFFF" w:themeColor="background1"/>
              </w:rPr>
              <w:drawing>
                <wp:inline distT="0" distB="0" distL="0" distR="0" wp14:anchorId="79A39D19" wp14:editId="3A217C17">
                  <wp:extent cx="1510030" cy="1403350"/>
                  <wp:effectExtent l="0" t="0" r="0" b="6350"/>
                  <wp:docPr id="8" name="Picture 8" descr="C:\Users\roshi.srivastava\OneDrive - Info Edge (India) Ltd\Desktop\Clients Folder\Chiru Sandeep Paleti\Screenshot 2022-12-27 17333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oshi.srivastava\OneDrive - Info Edge (India) Ltd\Desktop\Clients Folder\Chiru Sandeep Paleti\Screenshot 2022-12-27 1733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030" cy="1403350"/>
                          </a:xfrm>
                          <a:prstGeom prst="teardrop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8B52B10" w14:textId="77777777" w:rsidR="00FA1DB3" w:rsidRPr="001B5A01" w:rsidRDefault="00FA1DB3" w:rsidP="00544E74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tbl>
            <w:tblPr>
              <w:tblStyle w:val="TableGrid"/>
              <w:tblW w:w="0" w:type="auto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8"/>
              <w:gridCol w:w="2542"/>
            </w:tblGrid>
            <w:tr w:rsidR="00FA1DB3" w:rsidRPr="001B5A01" w14:paraId="6417DC58" w14:textId="77777777" w:rsidTr="00604650">
              <w:trPr>
                <w:trHeight w:val="585"/>
              </w:trPr>
              <w:tc>
                <w:tcPr>
                  <w:tcW w:w="0" w:type="auto"/>
                  <w:vAlign w:val="center"/>
                </w:tcPr>
                <w:p w14:paraId="2941B07F" w14:textId="77777777" w:rsidR="00FA1DB3" w:rsidRPr="001B5A01" w:rsidRDefault="00FA1DB3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2E057375" wp14:editId="584380D7">
                            <wp:extent cx="266131" cy="272955"/>
                            <wp:effectExtent l="0" t="0" r="19685" b="13335"/>
                            <wp:docPr id="17" name="Group 1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66131" cy="272955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4" name="Oval 14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16" name="Picture 16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7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4B09A8C" id="Group 17" o:spid="_x0000_s1026" style="width:20.95pt;height:21.5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">
                            <v:oval id="Oval 14" o:spid="_x0000_s1027" style="position:absolute;width:318977;height:318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" fillcolor="white [3212]" strokecolor="white [3212]" strokeweight="2pt"/>
                            <v:shape id="Picture 16" o:spid="_x0000_s1028" type="#_x0000_t75" style="position:absolute;left:98333;top:100425;width:13335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" stroked="t" strokecolor="white [3212]">
                              <v:imagedata r:id="rId8" o:title="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0" w:type="auto"/>
                  <w:vAlign w:val="center"/>
                </w:tcPr>
                <w:p w14:paraId="581CCE01" w14:textId="312A4DE6" w:rsidR="00FA1DB3" w:rsidRPr="00B15A57" w:rsidRDefault="00E12B2B" w:rsidP="00604650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hyperlink r:id="rId9" w:history="1">
                    <w:r w:rsidR="002E5771" w:rsidRPr="00604650">
                      <w:rPr>
                        <w:rStyle w:val="Hyperlink"/>
                        <w:rFonts w:ascii="Tahoma" w:hAnsi="Tahoma" w:cs="Tahoma"/>
                        <w:noProof/>
                        <w:color w:val="F2F2F2" w:themeColor="background1" w:themeShade="F2"/>
                        <w:sz w:val="18"/>
                      </w:rPr>
                      <w:t>chirusandeep451</w:t>
                    </w:r>
                    <w:r w:rsidR="00FA1DB3" w:rsidRPr="00604650">
                      <w:rPr>
                        <w:rStyle w:val="Hyperlink"/>
                        <w:rFonts w:ascii="Tahoma" w:hAnsi="Tahoma" w:cs="Tahoma"/>
                        <w:noProof/>
                        <w:color w:val="F2F2F2" w:themeColor="background1" w:themeShade="F2"/>
                        <w:sz w:val="18"/>
                      </w:rPr>
                      <w:t>@gmail.com</w:t>
                    </w:r>
                  </w:hyperlink>
                </w:p>
              </w:tc>
            </w:tr>
            <w:tr w:rsidR="00FA1DB3" w:rsidRPr="001B5A01" w14:paraId="754ABB3E" w14:textId="77777777" w:rsidTr="00604650">
              <w:trPr>
                <w:trHeight w:val="459"/>
              </w:trPr>
              <w:tc>
                <w:tcPr>
                  <w:tcW w:w="0" w:type="auto"/>
                  <w:vAlign w:val="center"/>
                </w:tcPr>
                <w:p w14:paraId="026D0FF6" w14:textId="77777777" w:rsidR="00FA1DB3" w:rsidRPr="001B5A01" w:rsidRDefault="00FA1DB3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9D009D1" wp14:editId="2CB52C13">
                            <wp:extent cx="266131" cy="233623"/>
                            <wp:effectExtent l="0" t="0" r="19685" b="14605"/>
                            <wp:docPr id="18" name="Group 1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66131" cy="233623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9" name="Oval 19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20" name="Picture 2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10">
                                        <a:biLevel thresh="2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853CCF8" id="Group 18" o:spid="_x0000_s1026" style="width:20.95pt;height:18.4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">
                            <v:oval id="Oval 19" o:spid="_x0000_s1027" style="position:absolute;width:318977;height:318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" fillcolor="white [3212]" strokecolor="white [3212]" strokeweight="2pt"/>
                            <v:shape id="Picture 20" o:spid="_x0000_s1028" type="#_x0000_t75" style="position:absolute;left:98333;top:100425;width:13335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" stroked="t" strokecolor="white [3212]">
                              <v:imagedata r:id="rId11" o:title="" grayscale="t" bilevel="t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0" w:type="auto"/>
                  <w:vAlign w:val="center"/>
                </w:tcPr>
                <w:p w14:paraId="2D0A0ABD" w14:textId="25A16A8C" w:rsidR="00FA1DB3" w:rsidRPr="00B15A57" w:rsidRDefault="004F6CF8" w:rsidP="004F6CF8">
                  <w:pP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  <w:t>+91 8317505038</w:t>
                  </w:r>
                </w:p>
              </w:tc>
            </w:tr>
            <w:tr w:rsidR="00FA1DB3" w:rsidRPr="001B5A01" w14:paraId="344BBC6C" w14:textId="77777777" w:rsidTr="00604650">
              <w:trPr>
                <w:trHeight w:val="406"/>
              </w:trPr>
              <w:tc>
                <w:tcPr>
                  <w:tcW w:w="0" w:type="auto"/>
                  <w:vAlign w:val="center"/>
                </w:tcPr>
                <w:p w14:paraId="4EFE2E69" w14:textId="77777777" w:rsidR="00FA1DB3" w:rsidRPr="001B5A01" w:rsidRDefault="001D54D2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B90052">
                    <w:rPr>
                      <w:noProof/>
                      <w:color w:val="000000" w:themeColor="text1"/>
                    </w:rPr>
                    <mc:AlternateContent>
                      <mc:Choice Requires="wps">
                        <w:drawing>
                          <wp:inline distT="0" distB="0" distL="0" distR="0" wp14:anchorId="6BC4932A" wp14:editId="6F4EA32C">
                            <wp:extent cx="133476" cy="125738"/>
                            <wp:effectExtent l="0" t="0" r="0" b="7620"/>
                            <wp:docPr id="36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5738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C85487D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white [3212]" stroked="f">
      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0" w:type="auto"/>
                  <w:vAlign w:val="center"/>
                </w:tcPr>
                <w:p w14:paraId="084759C6" w14:textId="097BCBE9" w:rsidR="00FA1DB3" w:rsidRPr="00B15A57" w:rsidRDefault="00E12B2B" w:rsidP="001A10FE">
                  <w:pPr>
                    <w:spacing w:line="276" w:lineRule="auto"/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hyperlink r:id="rId12" w:history="1">
                    <w:r w:rsidR="000E7F82" w:rsidRPr="00604650">
                      <w:rPr>
                        <w:rStyle w:val="Hyperlink"/>
                        <w:rFonts w:ascii="Tahoma" w:hAnsi="Tahoma" w:cs="Tahoma"/>
                        <w:noProof/>
                        <w:color w:val="F2F2F2" w:themeColor="background1" w:themeShade="F2"/>
                        <w:sz w:val="18"/>
                      </w:rPr>
                      <w:t>LinkedIn</w:t>
                    </w:r>
                  </w:hyperlink>
                </w:p>
              </w:tc>
            </w:tr>
            <w:tr w:rsidR="007C7DA3" w:rsidRPr="001B5A01" w14:paraId="73368753" w14:textId="77777777" w:rsidTr="00604650">
              <w:trPr>
                <w:trHeight w:val="405"/>
              </w:trPr>
              <w:tc>
                <w:tcPr>
                  <w:tcW w:w="0" w:type="auto"/>
                  <w:vMerge w:val="restart"/>
                  <w:vAlign w:val="center"/>
                </w:tcPr>
                <w:p w14:paraId="58885D9D" w14:textId="3CDE0B99" w:rsidR="007C7DA3" w:rsidRPr="00B90052" w:rsidRDefault="007C7DA3" w:rsidP="00544E74">
                  <w:pPr>
                    <w:ind w:left="-37" w:right="-113" w:hanging="71"/>
                    <w:jc w:val="center"/>
                    <w:rPr>
                      <w:noProof/>
                      <w:color w:val="000000" w:themeColor="text1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36D6C4FF" wp14:editId="0BC5C121">
                        <wp:extent cx="457281" cy="189615"/>
                        <wp:effectExtent l="0" t="0" r="0" b="1270"/>
                        <wp:docPr id="103" name="Picture 103" descr="C:\Users\shruti.chhabra\AppData\Local\Microsoft\Windows\INetCache\Content.Word\GitHub_Logo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 descr="C:\Users\shruti.chhabra\AppData\Local\Microsoft\Windows\INetCache\Content.Word\GitHub_Logo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 cstate="print">
                                  <a:duotone>
                                    <a:schemeClr val="bg2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16655" cy="214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vAlign w:val="center"/>
                </w:tcPr>
                <w:p w14:paraId="7DD918D4" w14:textId="77777777" w:rsidR="00604650" w:rsidRDefault="00604650" w:rsidP="007C7DA3">
                  <w:pPr>
                    <w:spacing w:line="276" w:lineRule="auto"/>
                    <w:ind w:left="-18"/>
                    <w:rPr>
                      <w:rFonts w:ascii="Tahoma" w:hAnsi="Tahoma" w:cs="Tahoma"/>
                      <w:noProof/>
                      <w:color w:val="F2F2F2" w:themeColor="background1" w:themeShade="F2"/>
                      <w:sz w:val="18"/>
                    </w:rPr>
                  </w:pPr>
                </w:p>
                <w:p w14:paraId="027C3CD6" w14:textId="179A6203" w:rsidR="007C7DA3" w:rsidRPr="00B15A57" w:rsidRDefault="00E12B2B" w:rsidP="00604650">
                  <w:pPr>
                    <w:spacing w:line="276" w:lineRule="auto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hyperlink r:id="rId14" w:history="1">
                    <w:r w:rsidR="00604650" w:rsidRPr="00604650">
                      <w:rPr>
                        <w:rStyle w:val="Hyperlink"/>
                        <w:rFonts w:ascii="Tahoma" w:hAnsi="Tahoma" w:cs="Tahoma"/>
                        <w:noProof/>
                        <w:color w:val="F2F2F2" w:themeColor="background1" w:themeShade="F2"/>
                        <w:sz w:val="18"/>
                      </w:rPr>
                      <w:t>Github</w:t>
                    </w:r>
                  </w:hyperlink>
                </w:p>
              </w:tc>
            </w:tr>
            <w:tr w:rsidR="007C7DA3" w:rsidRPr="001B5A01" w14:paraId="4485AA05" w14:textId="77777777" w:rsidTr="00604650">
              <w:trPr>
                <w:trHeight w:val="405"/>
              </w:trPr>
              <w:tc>
                <w:tcPr>
                  <w:tcW w:w="0" w:type="auto"/>
                  <w:vMerge/>
                  <w:vAlign w:val="center"/>
                </w:tcPr>
                <w:p w14:paraId="4A9E3B00" w14:textId="77777777" w:rsidR="007C7DA3" w:rsidRDefault="007C7DA3" w:rsidP="00544E74">
                  <w:pPr>
                    <w:ind w:left="-37" w:right="-113" w:hanging="71"/>
                    <w:jc w:val="center"/>
                    <w:rPr>
                      <w:noProof/>
                    </w:rPr>
                  </w:pPr>
                </w:p>
              </w:tc>
              <w:tc>
                <w:tcPr>
                  <w:tcW w:w="0" w:type="auto"/>
                  <w:vAlign w:val="center"/>
                </w:tcPr>
                <w:p w14:paraId="334A4D56" w14:textId="62F3BC62" w:rsidR="007C7DA3" w:rsidRPr="00AA32B3" w:rsidRDefault="00E12B2B" w:rsidP="00E40CE6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</w:rPr>
                  </w:pPr>
                  <w:hyperlink r:id="rId15" w:history="1">
                    <w:r w:rsidR="006B1B6D" w:rsidRPr="006B1B6D">
                      <w:rPr>
                        <w:rStyle w:val="Hyperlink"/>
                        <w:rFonts w:ascii="Tahoma" w:hAnsi="Tahoma" w:cs="Tahoma"/>
                        <w:noProof/>
                        <w:color w:val="F2F2F2" w:themeColor="background1" w:themeShade="F2"/>
                        <w:sz w:val="18"/>
                      </w:rPr>
                      <w:t>Portfolio</w:t>
                    </w:r>
                  </w:hyperlink>
                </w:p>
              </w:tc>
            </w:tr>
          </w:tbl>
          <w:p w14:paraId="0DF27418" w14:textId="77777777" w:rsidR="00FA1DB3" w:rsidRPr="00A56C36" w:rsidRDefault="00FA1DB3" w:rsidP="00A56C36">
            <w:pPr>
              <w:spacing w:before="240"/>
              <w:rPr>
                <w:rFonts w:ascii="Tahoma" w:hAnsi="Tahoma" w:cs="Tahoma"/>
                <w:noProof/>
                <w:color w:val="FFFFFF" w:themeColor="background1"/>
                <w:sz w:val="6"/>
              </w:rPr>
            </w:pPr>
          </w:p>
          <w:p w14:paraId="295C675B" w14:textId="39DA525C" w:rsidR="00FA1DB3" w:rsidRPr="00B15A57" w:rsidRDefault="004F6CF8" w:rsidP="00544E74">
            <w:pPr>
              <w:ind w:left="337"/>
              <w:rPr>
                <w:rFonts w:ascii="Tahoma" w:hAnsi="Tahoma" w:cs="Tahoma"/>
                <w:b/>
                <w:noProof/>
                <w:color w:val="FFFFFF" w:themeColor="background1"/>
                <w:sz w:val="20"/>
              </w:rPr>
            </w:pP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REAS OF EXPOSURE</w:t>
            </w:r>
          </w:p>
          <w:p w14:paraId="58F5CF18" w14:textId="77777777" w:rsidR="00FA1DB3" w:rsidRPr="001B5A01" w:rsidRDefault="00FA1DB3" w:rsidP="00544E7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6ADE484D" wp14:editId="6C8895DA">
                      <wp:extent cx="448573" cy="0"/>
                      <wp:effectExtent l="0" t="0" r="27940" b="19050"/>
                      <wp:docPr id="104" name="Straight Connector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0CBF98D" id="Straight Connector 10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Iyy+Y7b&#10;AQAAEA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6916BF08" w14:textId="77777777" w:rsidR="00FA1DB3" w:rsidRPr="001D54D2" w:rsidRDefault="00FA1DB3" w:rsidP="00544E74">
            <w:pPr>
              <w:ind w:left="337"/>
              <w:rPr>
                <w:rFonts w:ascii="Tahoma" w:hAnsi="Tahoma" w:cs="Tahoma"/>
                <w:color w:val="FFFFFF" w:themeColor="background1"/>
                <w:sz w:val="8"/>
              </w:rPr>
            </w:pPr>
          </w:p>
          <w:p w14:paraId="28AB84A7" w14:textId="77777777" w:rsidR="00FA1DB3" w:rsidRPr="001B5A01" w:rsidRDefault="00FA1DB3" w:rsidP="00544E7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tbl>
            <w:tblPr>
              <w:tblStyle w:val="TableGrid"/>
              <w:tblW w:w="3560" w:type="dxa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317"/>
              <w:gridCol w:w="1243"/>
            </w:tblGrid>
            <w:tr w:rsidR="00FA1DB3" w:rsidRPr="001B5A01" w14:paraId="376C0AE7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570CBFFA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Software Testing</w:t>
                  </w:r>
                </w:p>
              </w:tc>
              <w:tc>
                <w:tcPr>
                  <w:tcW w:w="1243" w:type="dxa"/>
                  <w:vAlign w:val="center"/>
                </w:tcPr>
                <w:p w14:paraId="1F2DB456" w14:textId="77777777" w:rsidR="00FA1DB3" w:rsidRPr="001B5A01" w:rsidRDefault="00FA1DB3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4EE9AAFB" wp14:editId="7551307A">
                            <wp:extent cx="536870" cy="0"/>
                            <wp:effectExtent l="19050" t="19050" r="53975" b="38100"/>
                            <wp:docPr id="42" name="Straight Connector 4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98EA092" id="Straight Connector 4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55348CFE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46EB1A95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Defect Management</w:t>
                  </w:r>
                </w:p>
              </w:tc>
              <w:tc>
                <w:tcPr>
                  <w:tcW w:w="1243" w:type="dxa"/>
                  <w:vAlign w:val="center"/>
                </w:tcPr>
                <w:p w14:paraId="446797BA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46BDBB98" wp14:editId="77D2990C">
                            <wp:extent cx="536870" cy="0"/>
                            <wp:effectExtent l="19050" t="19050" r="53975" b="38100"/>
                            <wp:docPr id="32" name="Straight Connector 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1C86CC0D" id="Straight Connector 3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3039C9" w14:paraId="0C2E2595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5C11BE9E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Agile Methodology</w:t>
                  </w:r>
                </w:p>
              </w:tc>
              <w:tc>
                <w:tcPr>
                  <w:tcW w:w="1243" w:type="dxa"/>
                  <w:vAlign w:val="center"/>
                </w:tcPr>
                <w:p w14:paraId="2FCAA524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6546519A" wp14:editId="55B55EAE">
                            <wp:extent cx="536870" cy="0"/>
                            <wp:effectExtent l="19050" t="19050" r="53975" b="38100"/>
                            <wp:docPr id="37" name="Straight Connector 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6AFB99B" id="Straight Connector 3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GQc&#10;E/X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64118735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61646DE3" w14:textId="77777777" w:rsidR="00FA1DB3" w:rsidRPr="00B15A57" w:rsidRDefault="001D54D2" w:rsidP="001A10FE">
                  <w:pPr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Software Application Development</w:t>
                  </w:r>
                </w:p>
              </w:tc>
              <w:tc>
                <w:tcPr>
                  <w:tcW w:w="1243" w:type="dxa"/>
                  <w:vAlign w:val="center"/>
                </w:tcPr>
                <w:p w14:paraId="64D89679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29FE1BF8" wp14:editId="1483BC02">
                            <wp:extent cx="536870" cy="0"/>
                            <wp:effectExtent l="19050" t="19050" r="53975" b="38100"/>
                            <wp:docPr id="40" name="Straight Connector 4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5478C08" id="Straight Connector 4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332C10E1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0F7CE1A3" w14:textId="77777777" w:rsidR="00FA1DB3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User Acceptance Testing</w:t>
                  </w:r>
                </w:p>
              </w:tc>
              <w:tc>
                <w:tcPr>
                  <w:tcW w:w="1243" w:type="dxa"/>
                  <w:vAlign w:val="center"/>
                </w:tcPr>
                <w:p w14:paraId="44E8D479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1CD05412" wp14:editId="7F360AFB">
                            <wp:extent cx="536870" cy="0"/>
                            <wp:effectExtent l="19050" t="19050" r="53975" b="38100"/>
                            <wp:docPr id="43" name="Straight Connector 4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C020DDF" id="Straight Connector 4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HcM&#10;5OL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FA1DB3" w:rsidRPr="001B5A01" w14:paraId="0AFC08D2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3C90694C" w14:textId="77777777" w:rsidR="00FA1DB3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Reporting &amp; Documentation</w:t>
                  </w:r>
                </w:p>
              </w:tc>
              <w:tc>
                <w:tcPr>
                  <w:tcW w:w="1243" w:type="dxa"/>
                  <w:vAlign w:val="center"/>
                </w:tcPr>
                <w:p w14:paraId="0B244F1F" w14:textId="77777777" w:rsidR="00FA1DB3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57503438" wp14:editId="3AF03E0F">
                            <wp:extent cx="536870" cy="0"/>
                            <wp:effectExtent l="19050" t="19050" r="53975" b="38100"/>
                            <wp:docPr id="44" name="Straight Connector 4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79BD5414" id="Straight Connector 4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KoK&#10;hEH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1D54D2" w:rsidRPr="001B5A01" w14:paraId="7E6BE662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01EB0861" w14:textId="77777777" w:rsidR="001D54D2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Technical Support</w:t>
                  </w:r>
                </w:p>
              </w:tc>
              <w:tc>
                <w:tcPr>
                  <w:tcW w:w="1243" w:type="dxa"/>
                  <w:vAlign w:val="center"/>
                </w:tcPr>
                <w:p w14:paraId="30AD2B89" w14:textId="77777777" w:rsidR="001D54D2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noProof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2D8986A3" wp14:editId="0FFEF61B">
                            <wp:extent cx="536870" cy="0"/>
                            <wp:effectExtent l="19050" t="19050" r="53975" b="38100"/>
                            <wp:docPr id="58" name="Straight Connector 5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DD7CC61" id="Straight Connector 5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A0t&#10;Jcv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1D54D2" w:rsidRPr="001B5A01" w14:paraId="3B7553FC" w14:textId="77777777" w:rsidTr="00604650">
              <w:trPr>
                <w:trHeight w:val="223"/>
              </w:trPr>
              <w:tc>
                <w:tcPr>
                  <w:tcW w:w="2317" w:type="dxa"/>
                  <w:vAlign w:val="center"/>
                </w:tcPr>
                <w:p w14:paraId="0C72369D" w14:textId="77777777" w:rsidR="001D54D2" w:rsidRPr="00B15A57" w:rsidRDefault="001D54D2" w:rsidP="001A10FE">
                  <w:pPr>
                    <w:tabs>
                      <w:tab w:val="num" w:pos="720"/>
                    </w:tabs>
                    <w:spacing w:line="276" w:lineRule="auto"/>
                    <w:ind w:left="72"/>
                    <w:rPr>
                      <w:rFonts w:ascii="Tahoma" w:hAnsi="Tahoma" w:cs="Tahoma"/>
                      <w:color w:val="FFFFFF" w:themeColor="background1"/>
                      <w:sz w:val="18"/>
                    </w:rPr>
                  </w:pPr>
                  <w:r w:rsidRPr="00B15A57">
                    <w:rPr>
                      <w:rFonts w:ascii="Tahoma" w:hAnsi="Tahoma" w:cs="Tahoma"/>
                      <w:color w:val="FFFFFF" w:themeColor="background1"/>
                      <w:sz w:val="18"/>
                    </w:rPr>
                    <w:t>Rational Analysis</w:t>
                  </w:r>
                </w:p>
              </w:tc>
              <w:tc>
                <w:tcPr>
                  <w:tcW w:w="1243" w:type="dxa"/>
                  <w:vAlign w:val="center"/>
                </w:tcPr>
                <w:p w14:paraId="14A5E600" w14:textId="77777777" w:rsidR="001D54D2" w:rsidRPr="001B5A01" w:rsidRDefault="001D54D2" w:rsidP="00544E74">
                  <w:pPr>
                    <w:spacing w:line="120" w:lineRule="auto"/>
                    <w:rPr>
                      <w:rFonts w:ascii="Tahoma" w:hAnsi="Tahoma" w:cs="Tahoma"/>
                      <w:noProof/>
                      <w:color w:val="FFFFFF" w:themeColor="background1"/>
                    </w:rPr>
                  </w:pPr>
                  <w:r w:rsidRPr="001B5A01">
                    <w:rPr>
                      <w:rFonts w:ascii="Tahoma" w:hAnsi="Tahoma" w:cs="Tahoma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inline distT="0" distB="0" distL="0" distR="0" wp14:anchorId="433429F3" wp14:editId="433A1556">
                            <wp:extent cx="536870" cy="0"/>
                            <wp:effectExtent l="19050" t="19050" r="53975" b="38100"/>
                            <wp:docPr id="59" name="Straight Connector 5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36870" cy="0"/>
                                    </a:xfrm>
                                    <a:prstGeom prst="line">
                                      <a:avLst/>
                                    </a:prstGeom>
                                    <a:ln w="50800" cap="rnd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665B734" id="Straight Connector 5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2.2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" strokecolor="white [3212]" strokeweight="4pt">
                            <v:stroke endcap="round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1F23B70D" w14:textId="77777777" w:rsidR="00A56C36" w:rsidRDefault="00A56C36" w:rsidP="002E5771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383232A8" w14:textId="5D4B30D3" w:rsidR="002E5771" w:rsidRPr="004F6CF8" w:rsidRDefault="004F6CF8" w:rsidP="002E5771">
            <w:pPr>
              <w:ind w:left="337"/>
              <w:rPr>
                <w:rFonts w:ascii="Tahoma" w:hAnsi="Tahoma" w:cs="Tahoma"/>
                <w:b/>
                <w:noProof/>
                <w:color w:val="FFFFFF" w:themeColor="background1"/>
                <w:sz w:val="20"/>
              </w:rPr>
            </w:pPr>
            <w:r w:rsidRPr="004F6CF8">
              <w:rPr>
                <w:rFonts w:ascii="Tahoma" w:hAnsi="Tahoma" w:cs="Tahoma"/>
                <w:b/>
                <w:color w:val="FFFFFF" w:themeColor="background1"/>
                <w:sz w:val="20"/>
              </w:rPr>
              <w:t>TECHNICAL SKILLS</w:t>
            </w:r>
          </w:p>
          <w:p w14:paraId="78CE3510" w14:textId="77777777" w:rsidR="002E5771" w:rsidRPr="001B5A01" w:rsidRDefault="002E5771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65157B7" wp14:editId="199EC84C">
                      <wp:extent cx="448573" cy="0"/>
                      <wp:effectExtent l="0" t="0" r="27940" b="19050"/>
                      <wp:docPr id="61" name="Straight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B66E3DB" id="Straight Connector 6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EBlrQv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19D6A572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7B76C3A7" wp14:editId="568E5826">
                      <wp:extent cx="2217761" cy="248285"/>
                      <wp:effectExtent l="0" t="0" r="0" b="0"/>
                      <wp:docPr id="62" name="Group 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4" name="Picture 6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66" name="Text Box 66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746ABBA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Java + Selenium + Cucumb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76C3A7" id="Group 62" o:spid="_x0000_s1026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">
                      <v:shape id="Picture 64" o:spid="_x0000_s1027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">
                        <v:imagedata r:id="rId17" o:title="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66" o:spid="_x0000_s1028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      <v:textbox>
                          <w:txbxContent>
                            <w:p w14:paraId="5746ABBA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Java + Selenium + Cucumber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5A95B8FD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37550E8E" wp14:editId="09F691B0">
                      <wp:extent cx="2217761" cy="248285"/>
                      <wp:effectExtent l="0" t="0" r="0" b="0"/>
                      <wp:docPr id="67" name="Group 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69" name="Picture 6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71" name="Text Box 71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D6676D0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Maven + Git + Jenkin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550E8E" id="Group 67" o:spid="_x0000_s1029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">
                      <v:shape id="Picture 69" o:spid="_x0000_s1030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">
                        <v:imagedata r:id="rId17" o:title=""/>
                      </v:shape>
                      <v:shape id="Text Box 71" o:spid="_x0000_s1031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      <v:textbox>
                          <w:txbxContent>
                            <w:p w14:paraId="4D6676D0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Maven + Git + Jenkin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3CE6B30D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3381E50F" wp14:editId="7CC872B7">
                      <wp:extent cx="2217761" cy="266700"/>
                      <wp:effectExtent l="0" t="0" r="0" b="0"/>
                      <wp:docPr id="74" name="Group 7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66700"/>
                                <a:chOff x="0" y="0"/>
                                <a:chExt cx="2217761" cy="2667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6" name="Picture 7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78" name="Text Box 78"/>
                              <wps:cNvSpPr txBox="1"/>
                              <wps:spPr>
                                <a:xfrm>
                                  <a:off x="207920" y="12971"/>
                                  <a:ext cx="1841801" cy="25372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A70D52B" w14:textId="05908E31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Python + S</w:t>
                                    </w:r>
                                    <w:r w:rsidR="00156D67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Q</w:t>
                                    </w: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L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81E50F" id="Group 74" o:spid="_x0000_s1032" style="width:174.65pt;height:21pt;mso-position-horizontal-relative:char;mso-position-vertical-relative:line" coordsize="22177,266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">
                      <v:shape id="Picture 76" o:spid="_x0000_s1033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">
                        <v:imagedata r:id="rId17" o:title=""/>
                      </v:shape>
                      <v:shape id="Text Box 78" o:spid="_x0000_s1034" type="#_x0000_t202" style="position:absolute;left:2079;top:129;width:18418;height:25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" filled="f" stroked="f" strokeweight=".5pt">
                        <v:textbox>
                          <w:txbxContent>
                            <w:p w14:paraId="7A70D52B" w14:textId="05908E31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Python + S</w:t>
                              </w:r>
                              <w:r w:rsidR="00156D67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Q</w:t>
                              </w: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L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796FDE33" w14:textId="77777777" w:rsidR="002E5771" w:rsidRPr="001B5A01" w:rsidRDefault="002E5771" w:rsidP="002E5771">
            <w:pPr>
              <w:spacing w:before="240"/>
              <w:ind w:left="72"/>
              <w:rPr>
                <w:rFonts w:ascii="Tahoma" w:hAnsi="Tahoma" w:cs="Tahoma"/>
                <w:color w:val="FFFFFF" w:themeColor="background1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g">
                  <w:drawing>
                    <wp:inline distT="0" distB="0" distL="0" distR="0" wp14:anchorId="5EAE322F" wp14:editId="2CFE0A7C">
                      <wp:extent cx="2217761" cy="248285"/>
                      <wp:effectExtent l="0" t="0" r="0" b="0"/>
                      <wp:docPr id="79" name="Group 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17761" cy="248285"/>
                                <a:chOff x="0" y="0"/>
                                <a:chExt cx="2217761" cy="2482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83" name="Picture 8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17761" cy="2482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85" name="Text Box 85"/>
                              <wps:cNvSpPr txBox="1"/>
                              <wps:spPr>
                                <a:xfrm>
                                  <a:off x="208016" y="13001"/>
                                  <a:ext cx="1841801" cy="221016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EC3BB6F" w14:textId="77777777" w:rsidR="002E5771" w:rsidRPr="002E5771" w:rsidRDefault="002E5771" w:rsidP="002E5771">
                                    <w:pPr>
                                      <w:spacing w:after="0"/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</w:pPr>
                                    <w:r w:rsidRPr="002E5771">
                                      <w:rPr>
                                        <w:rFonts w:ascii="Tahoma" w:hAnsi="Tahoma" w:cs="Tahoma"/>
                                        <w:sz w:val="18"/>
                                        <w:szCs w:val="18"/>
                                        <w:lang w:eastAsia="en-GB"/>
                                      </w:rPr>
                                      <w:t>HTML + CSS + JavaScrip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AE322F" id="Group 79" o:spid="_x0000_s1035" style="width:174.65pt;height:19.55pt;mso-position-horizontal-relative:char;mso-position-vertical-relative:line" coordsize="22177,2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">
                      <v:shape id="Picture 83" o:spid="_x0000_s1036" type="#_x0000_t75" style="position:absolute;width:22177;height:2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">
                        <v:imagedata r:id="rId17" o:title=""/>
                      </v:shape>
                      <v:shape id="Text Box 85" o:spid="_x0000_s1037" type="#_x0000_t202" style="position:absolute;left:2080;top:130;width:18418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" filled="f" stroked="f" strokeweight=".5pt">
                        <v:textbox>
                          <w:txbxContent>
                            <w:p w14:paraId="2EC3BB6F" w14:textId="77777777" w:rsidR="002E5771" w:rsidRPr="002E5771" w:rsidRDefault="002E5771" w:rsidP="002E5771">
                              <w:pPr>
                                <w:spacing w:after="0"/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</w:pPr>
                              <w:r w:rsidRPr="002E5771">
                                <w:rPr>
                                  <w:rFonts w:ascii="Tahoma" w:hAnsi="Tahoma" w:cs="Tahoma"/>
                                  <w:sz w:val="18"/>
                                  <w:szCs w:val="18"/>
                                  <w:lang w:eastAsia="en-GB"/>
                                </w:rPr>
                                <w:t>HTML + CSS + JavaScript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53AC3A9F" w14:textId="77777777" w:rsidR="00A56C36" w:rsidRDefault="00A56C36" w:rsidP="00A56C36">
            <w:pPr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1151B56A" w14:textId="77777777" w:rsidR="00A56C36" w:rsidRPr="00B15A57" w:rsidRDefault="00A56C36" w:rsidP="00A56C36">
            <w:pPr>
              <w:ind w:left="337"/>
              <w:rPr>
                <w:rFonts w:ascii="Tahoma" w:hAnsi="Tahoma" w:cs="Tahoma"/>
                <w:b/>
                <w:noProof/>
                <w:color w:val="FFFFFF" w:themeColor="background1"/>
                <w:sz w:val="20"/>
              </w:rPr>
            </w:pPr>
            <w:r w:rsidRPr="00B15A57">
              <w:rPr>
                <w:rFonts w:ascii="Tahoma" w:hAnsi="Tahoma" w:cs="Tahoma"/>
                <w:b/>
                <w:color w:val="FFFFFF" w:themeColor="background1"/>
                <w:sz w:val="20"/>
              </w:rPr>
              <w:t>SOFT SKILLS</w:t>
            </w:r>
          </w:p>
          <w:p w14:paraId="06A95A36" w14:textId="77777777" w:rsidR="00A56C36" w:rsidRPr="001B5A01" w:rsidRDefault="00A56C36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6D10316" wp14:editId="3B701857">
                      <wp:extent cx="448573" cy="0"/>
                      <wp:effectExtent l="0" t="0" r="27940" b="19050"/>
                      <wp:docPr id="88" name="Straight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A33F573" id="Straight Connector 8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MiOZoT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29F66DA9" w14:textId="77777777" w:rsidR="00A56C36" w:rsidRPr="001B5A01" w:rsidRDefault="00A56C36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6DD9AE07" w14:textId="77777777" w:rsidR="00A56C36" w:rsidRPr="001B5A01" w:rsidRDefault="00A56C36" w:rsidP="00A56C36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52F6473D" w14:textId="77777777" w:rsidR="00FA1DB3" w:rsidRDefault="00A56C36" w:rsidP="00B15A57">
            <w:pPr>
              <w:spacing w:line="360" w:lineRule="auto"/>
              <w:ind w:left="72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5662A808" wp14:editId="21D5205C">
                      <wp:extent cx="1148316" cy="304800"/>
                      <wp:effectExtent l="0" t="0" r="0" b="0"/>
                      <wp:docPr id="89" name="Rounded Rectangle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8316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1919FE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Communic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5662A808" id="Rounded Rectangle 89" o:spid="_x0000_s1038" style="width:90.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" fillcolor="#f2f2f2 [3052]" stroked="f" strokeweight="2pt">
                      <v:textbox>
                        <w:txbxContent>
                          <w:p w14:paraId="131919FE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Communication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08474104" wp14:editId="3095F6E5">
                      <wp:extent cx="805493" cy="304800"/>
                      <wp:effectExtent l="0" t="0" r="0" b="0"/>
                      <wp:docPr id="90" name="Rounded Rectangle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5493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E0D677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Analytic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8474104" id="Rounded Rectangle 90" o:spid="_x0000_s1039" style="width:63.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" fillcolor="#bfbfbf [2412]" stroked="f" strokeweight="2pt">
                      <v:textbox>
                        <w:txbxContent>
                          <w:p w14:paraId="34E0D677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Analytical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042D6AC3" wp14:editId="5D657DD3">
                      <wp:extent cx="1209675" cy="304800"/>
                      <wp:effectExtent l="0" t="0" r="9525" b="0"/>
                      <wp:docPr id="91" name="Rounded 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96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BCBCBC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B6DEE7C" w14:textId="77777777" w:rsidR="00A56C36" w:rsidRPr="003039C9" w:rsidRDefault="00A56C36" w:rsidP="00A56C36">
                                  <w:p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End-User Empath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042D6AC3" id="Rounded Rectangle 91" o:spid="_x0000_s1040" style="width:95.2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" fillcolor="#bcbcbc" stroked="f" strokeweight="1pt">
                      <v:stroke joinstyle="miter"/>
                      <v:textbox>
                        <w:txbxContent>
                          <w:p w14:paraId="2B6DEE7C" w14:textId="77777777" w:rsidR="00A56C36" w:rsidRPr="003039C9" w:rsidRDefault="00A56C36" w:rsidP="00A56C36">
                            <w:p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End-User Empathy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>
              <w:rPr>
                <w:rFonts w:ascii="Tahoma" w:hAnsi="Tahoma" w:cs="Tahoma"/>
                <w:color w:val="FFFFFF" w:themeColor="background1"/>
                <w:sz w:val="24"/>
              </w:rPr>
              <w:t xml:space="preserve">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1998F054" wp14:editId="1B4896D7">
                      <wp:extent cx="952145" cy="304800"/>
                      <wp:effectExtent l="0" t="0" r="635" b="0"/>
                      <wp:docPr id="92" name="Rounded 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14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3780FB2" w14:textId="77777777" w:rsidR="00A56C36" w:rsidRPr="003039C9" w:rsidRDefault="00A56C36" w:rsidP="00A56C36">
                                  <w:p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Team Play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998F054" id="Rounded Rectangle 92" o:spid="_x0000_s1041" style="width:74.9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" fillcolor="#bfbfbf [2412]" stroked="f" strokeweight="2pt">
                      <v:textbox>
                        <w:txbxContent>
                          <w:p w14:paraId="73780FB2" w14:textId="77777777" w:rsidR="00A56C36" w:rsidRPr="003039C9" w:rsidRDefault="00A56C36" w:rsidP="00A56C36">
                            <w:p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Team Player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4ACF8528" wp14:editId="16341B36">
                      <wp:extent cx="1209675" cy="304800"/>
                      <wp:effectExtent l="0" t="0" r="9525" b="0"/>
                      <wp:docPr id="93" name="Rounded 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967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7349377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Problem Solvi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ACF8528" id="Rounded Rectangle 93" o:spid="_x0000_s1042" style="width:95.2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" fillcolor="#d8d8d8 [2732]" stroked="f" strokeweight="2pt">
                      <v:textbox>
                        <w:txbxContent>
                          <w:p w14:paraId="57349377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Problem Solving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color w:val="FFFFFF" w:themeColor="background1"/>
                <w:sz w:val="24"/>
              </w:rPr>
              <w:t xml:space="preserve"> </w: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6804ABA0" wp14:editId="1638FE22">
                      <wp:extent cx="952145" cy="304800"/>
                      <wp:effectExtent l="0" t="0" r="635" b="0"/>
                      <wp:docPr id="94" name="Rounded 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145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8AA25F5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Adaptabil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804ABA0" id="Rounded Rectangle 94" o:spid="_x0000_s1043" style="width:74.9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" fillcolor="#bfbfbf [2412]" stroked="f" strokeweight="2pt">
                      <v:textbox>
                        <w:txbxContent>
                          <w:p w14:paraId="78AA25F5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Adaptability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Pr="001B5A01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37A0C23" wp14:editId="1C304D85">
                      <wp:extent cx="2152650" cy="304800"/>
                      <wp:effectExtent l="0" t="0" r="0" b="0"/>
                      <wp:docPr id="95" name="Rounded 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52650" cy="304800"/>
                              </a:xfrm>
                              <a:prstGeom prst="roundRect">
                                <a:avLst/>
                              </a:prstGeom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3CEA412" w14:textId="77777777" w:rsidR="00A56C36" w:rsidRPr="003039C9" w:rsidRDefault="00A56C36" w:rsidP="00A56C36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</w:pPr>
                                  <w:r w:rsidRPr="003039C9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</w:rPr>
                                    <w:t>Time Manage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237A0C23" id="Rounded Rectangle 95" o:spid="_x0000_s1044" style="width:169.5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" fillcolor="#a5a5a5 [2092]" stroked="f" strokeweight="2pt">
                      <v:textbox>
                        <w:txbxContent>
                          <w:p w14:paraId="53CEA412" w14:textId="77777777" w:rsidR="00A56C36" w:rsidRPr="003039C9" w:rsidRDefault="00A56C36" w:rsidP="00A56C36">
                            <w:pPr>
                              <w:jc w:val="center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</w:pPr>
                            <w:r w:rsidRPr="003039C9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</w:rPr>
                              <w:t>Time Management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  <w:p w14:paraId="63395DAF" w14:textId="77777777" w:rsidR="00732741" w:rsidRDefault="00732741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1315736C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5F23E371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6F1323E5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731EF43B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7911124D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2D927B06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2BA00184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6B83835C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29EE6BA2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3EAF30D4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78A58FC9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06C17CD5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45FF88B2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7CFBB9B8" w14:textId="77777777" w:rsidR="008700DB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  <w:p w14:paraId="4D17E360" w14:textId="185B2DE0" w:rsidR="008700DB" w:rsidRPr="00B15A57" w:rsidRDefault="008700DB" w:rsidP="00B15A57">
            <w:pPr>
              <w:spacing w:line="360" w:lineRule="auto"/>
              <w:rPr>
                <w:rFonts w:ascii="Tahoma" w:hAnsi="Tahoma" w:cs="Tahoma"/>
                <w:color w:val="FFFFFF" w:themeColor="background1"/>
                <w:sz w:val="16"/>
              </w:rPr>
            </w:pPr>
          </w:p>
        </w:tc>
        <w:tc>
          <w:tcPr>
            <w:tcW w:w="236" w:type="dxa"/>
          </w:tcPr>
          <w:p w14:paraId="287AA927" w14:textId="77777777" w:rsidR="00FA1DB3" w:rsidRPr="001B5A01" w:rsidRDefault="00FA1DB3" w:rsidP="00544E74">
            <w:pPr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2"/>
            <w:shd w:val="clear" w:color="auto" w:fill="EBECEE"/>
            <w:vAlign w:val="center"/>
          </w:tcPr>
          <w:p w14:paraId="04B7F764" w14:textId="77777777" w:rsidR="00FA1DB3" w:rsidRPr="001B5A01" w:rsidRDefault="00FA1DB3" w:rsidP="00544E74">
            <w:pPr>
              <w:jc w:val="center"/>
              <w:rPr>
                <w:rFonts w:ascii="Tahoma" w:eastAsia="Yu Gothic Light" w:hAnsi="Tahoma" w:cs="Tahoma"/>
              </w:rPr>
            </w:pPr>
          </w:p>
          <w:p w14:paraId="209A6FFA" w14:textId="77777777" w:rsidR="00FA1DB3" w:rsidRPr="00E9177F" w:rsidRDefault="00FA1DB3" w:rsidP="00544E74">
            <w:pPr>
              <w:jc w:val="center"/>
              <w:rPr>
                <w:rFonts w:ascii="Tahoma" w:eastAsia="Yu Gothic Light" w:hAnsi="Tahoma" w:cs="Tahoma"/>
                <w:sz w:val="10"/>
              </w:rPr>
            </w:pPr>
          </w:p>
          <w:p w14:paraId="5FC68995" w14:textId="77777777" w:rsidR="00FA1DB3" w:rsidRPr="001B5A01" w:rsidRDefault="00B84AB1" w:rsidP="00544E74">
            <w:pPr>
              <w:jc w:val="center"/>
              <w:rPr>
                <w:rFonts w:ascii="Tahoma" w:eastAsia="Yu Gothic Light" w:hAnsi="Tahoma" w:cs="Tahoma"/>
                <w:sz w:val="8"/>
                <w:szCs w:val="16"/>
              </w:rPr>
            </w:pPr>
            <w:r w:rsidRPr="00B84AB1">
              <w:rPr>
                <w:rFonts w:ascii="Tahoma" w:eastAsia="Yu Gothic Light" w:hAnsi="Tahoma" w:cs="Tahoma"/>
                <w:sz w:val="56"/>
              </w:rPr>
              <w:t>CHIRU SANDEEP PALETI</w:t>
            </w:r>
            <w:r w:rsidR="00FA1DB3" w:rsidRPr="001B5A01">
              <w:rPr>
                <w:rFonts w:ascii="Tahoma" w:eastAsia="Yu Gothic Light" w:hAnsi="Tahoma" w:cs="Tahoma"/>
                <w:noProof/>
                <w:sz w:val="8"/>
                <w:szCs w:val="16"/>
              </w:rPr>
              <mc:AlternateContent>
                <mc:Choice Requires="wps">
                  <w:drawing>
                    <wp:inline distT="0" distB="0" distL="0" distR="0" wp14:anchorId="041AA0A4" wp14:editId="0C916555">
                      <wp:extent cx="2303780" cy="0"/>
                      <wp:effectExtent l="0" t="0" r="20320" b="19050"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03780" cy="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15501CE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1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" strokecolor="#bfbfbf [2412]" strokeweight="1.5pt">
                      <v:stroke endcap="round"/>
                      <w10:anchorlock/>
                    </v:line>
                  </w:pict>
                </mc:Fallback>
              </mc:AlternateContent>
            </w:r>
          </w:p>
          <w:p w14:paraId="5E990912" w14:textId="4518C51F" w:rsidR="00FA1DB3" w:rsidRPr="00B84AB1" w:rsidRDefault="00B84AB1" w:rsidP="00544E74">
            <w:pPr>
              <w:jc w:val="center"/>
              <w:rPr>
                <w:rFonts w:ascii="Tahoma" w:eastAsia="Yu Gothic Light" w:hAnsi="Tahoma" w:cs="Tahoma"/>
                <w:sz w:val="32"/>
              </w:rPr>
            </w:pPr>
            <w:r w:rsidRPr="00B84AB1">
              <w:rPr>
                <w:rFonts w:ascii="Tahoma" w:eastAsia="Yu Gothic Light" w:hAnsi="Tahoma" w:cs="Tahoma"/>
                <w:sz w:val="32"/>
              </w:rPr>
              <w:t>Software Test Automation Engineer</w:t>
            </w:r>
            <w:r w:rsidR="006B1B6D">
              <w:rPr>
                <w:rFonts w:ascii="Tahoma" w:eastAsia="Yu Gothic Light" w:hAnsi="Tahoma" w:cs="Tahoma"/>
                <w:sz w:val="32"/>
              </w:rPr>
              <w:br/>
            </w:r>
          </w:p>
          <w:p w14:paraId="2FFDDF9E" w14:textId="77777777" w:rsidR="00E9177F" w:rsidRDefault="00E9177F" w:rsidP="00E9177F">
            <w:pPr>
              <w:jc w:val="both"/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</w:pPr>
          </w:p>
          <w:p w14:paraId="39786F57" w14:textId="355D1D2F" w:rsidR="00FA1DB3" w:rsidRPr="00E9177F" w:rsidRDefault="00E9177F" w:rsidP="00E9177F">
            <w:pPr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E9177F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An enthusiastic &amp; high energy-driven professional in search of assignments in </w:t>
            </w:r>
            <w:r w:rsidRPr="00E9177F">
              <w:rPr>
                <w:rFonts w:ascii="Tahoma" w:hAnsi="Tahoma" w:cs="Tahoma"/>
                <w:b/>
                <w:noProof/>
                <w:color w:val="000000" w:themeColor="text1"/>
                <w:sz w:val="18"/>
                <w:szCs w:val="28"/>
              </w:rPr>
              <w:t>Software Development</w:t>
            </w:r>
            <w:r>
              <w:rPr>
                <w:rFonts w:ascii="Tahoma" w:hAnsi="Tahoma" w:cs="Tahoma"/>
                <w:b/>
                <w:noProof/>
                <w:color w:val="000000" w:themeColor="text1"/>
                <w:sz w:val="18"/>
                <w:szCs w:val="28"/>
              </w:rPr>
              <w:t xml:space="preserve"> &amp; Testing</w:t>
            </w:r>
            <w:r w:rsidRPr="00E9177F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 in IT industry with a growth-oriented organization to b</w:t>
            </w:r>
            <w:r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est utilize knowledge and skill</w:t>
            </w:r>
            <w:r w:rsidR="004F6CF8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s</w:t>
            </w:r>
            <w:r w:rsidR="007B4337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, preferably searching</w:t>
            </w:r>
            <w:r w:rsidR="00B17AB5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 for </w:t>
            </w:r>
            <w:r w:rsidR="003A7326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>challenging</w:t>
            </w:r>
            <w:r w:rsidR="00B17AB5">
              <w:rPr>
                <w:rFonts w:ascii="Tahoma" w:hAnsi="Tahoma" w:cs="Tahoma"/>
                <w:noProof/>
                <w:color w:val="000000" w:themeColor="text1"/>
                <w:sz w:val="18"/>
                <w:szCs w:val="28"/>
              </w:rPr>
              <w:t xml:space="preserve"> opportunities</w:t>
            </w:r>
          </w:p>
        </w:tc>
      </w:tr>
      <w:tr w:rsidR="00FA1DB3" w:rsidRPr="001B5A01" w14:paraId="01483D70" w14:textId="77777777" w:rsidTr="00604650">
        <w:tc>
          <w:tcPr>
            <w:tcW w:w="3960" w:type="dxa"/>
            <w:vMerge/>
            <w:shd w:val="clear" w:color="auto" w:fill="44555C"/>
          </w:tcPr>
          <w:p w14:paraId="234CA106" w14:textId="77777777" w:rsidR="00FA1DB3" w:rsidRPr="001B5A01" w:rsidRDefault="00FA1DB3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36" w:type="dxa"/>
          </w:tcPr>
          <w:p w14:paraId="4DCA1DFF" w14:textId="77777777" w:rsidR="00FA1DB3" w:rsidRPr="001B5A01" w:rsidRDefault="00FA1DB3" w:rsidP="00544E74">
            <w:pPr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2"/>
          </w:tcPr>
          <w:p w14:paraId="5DEDB007" w14:textId="77777777" w:rsidR="00FA1DB3" w:rsidRPr="00AA32B3" w:rsidRDefault="00FA1DB3" w:rsidP="00544E74">
            <w:pPr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0286E812" w14:textId="77777777" w:rsidR="00FA1DB3" w:rsidRPr="001B5A01" w:rsidRDefault="00FA1DB3" w:rsidP="00544E74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40E938BC" wp14:editId="4E324961">
                  <wp:extent cx="2286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areertimeline24x24icons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A0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PROFILE SUMMARY</w:t>
            </w:r>
          </w:p>
          <w:p w14:paraId="0C81A0C2" w14:textId="77777777" w:rsidR="00FA1DB3" w:rsidRPr="001B5A01" w:rsidRDefault="00FA1DB3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7A35FA35" wp14:editId="03CCB9A5">
                      <wp:extent cx="448573" cy="0"/>
                      <wp:effectExtent l="0" t="0" r="27940" b="19050"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638442F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6400D804" w14:textId="77777777" w:rsidR="00FA1DB3" w:rsidRPr="001B5A01" w:rsidRDefault="00FA1DB3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 w14:paraId="0F6C025D" w14:textId="007AAE94" w:rsidR="00FA1DB3" w:rsidRDefault="00FA1DB3" w:rsidP="00FA1DB3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sz w:val="18"/>
                <w:szCs w:val="18"/>
                <w:lang w:eastAsia="en-GB"/>
              </w:rPr>
              <w:t>Result-orie</w:t>
            </w:r>
            <w:r w:rsidR="00DE6579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nted professional with </w:t>
            </w:r>
            <w:r w:rsidR="00DE6579"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</w:t>
            </w:r>
            <w:r w:rsidR="004F6CF8"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ver </w:t>
            </w:r>
            <w:r w:rsidR="003A7326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4</w:t>
            </w:r>
            <w:r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yea</w:t>
            </w:r>
            <w:r w:rsidR="00DE6579" w:rsidRPr="004F6CF8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rs</w:t>
            </w:r>
            <w:r w:rsidR="00DE6579" w:rsidRPr="004F6CF8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DE6579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of experience in </w:t>
            </w:r>
            <w:r w:rsidR="006A58A2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oftware testing</w:t>
            </w:r>
            <w:r w:rsidR="006A58A2"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methodology and best practices while maintaining and </w:t>
            </w:r>
            <w:r w:rsidR="006A58A2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enforcing quality standards</w:t>
            </w:r>
            <w:r w:rsid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long with certification in </w:t>
            </w:r>
            <w:r w:rsidR="00732741" w:rsidRPr="00B17AB5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TestNG</w:t>
            </w:r>
            <w:r w:rsid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nd </w:t>
            </w:r>
            <w:r w:rsidR="00732741" w:rsidRPr="00B17AB5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elenium C# 101</w:t>
            </w:r>
          </w:p>
          <w:p w14:paraId="3DA36A13" w14:textId="6831853C" w:rsidR="006A58A2" w:rsidRDefault="006A58A2" w:rsidP="006A58A2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Implemented automation test processes like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bug tracking</w:t>
            </w: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nd reporting and u</w:t>
            </w:r>
            <w:r w:rsidR="004F6CF8">
              <w:rPr>
                <w:rFonts w:ascii="Tahoma" w:hAnsi="Tahoma" w:cs="Tahoma"/>
                <w:sz w:val="18"/>
                <w:szCs w:val="18"/>
                <w:lang w:eastAsia="en-GB"/>
              </w:rPr>
              <w:t>pdated</w:t>
            </w: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the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utomation scripts</w:t>
            </w:r>
            <w:r w:rsidRPr="006A58A2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as and when required</w:t>
            </w:r>
          </w:p>
          <w:p w14:paraId="41292EE6" w14:textId="32907B29" w:rsidR="006A58A2" w:rsidRDefault="006A58A2" w:rsidP="006A58A2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Conducted software testing using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Jira, Selenium and Cucumber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; proficient in </w:t>
            </w:r>
            <w:r w:rsidR="00E83807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Maven, Git, Jenkins</w:t>
            </w:r>
            <w:r w:rsidR="00E83807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; knowledge of </w:t>
            </w:r>
            <w:r w:rsidR="00E83807"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ython, HTML, JavaScript, SQL, CSS</w:t>
            </w:r>
            <w:r w:rsid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</w:p>
          <w:p w14:paraId="48EDB54E" w14:textId="77777777" w:rsidR="00E428E6" w:rsidRDefault="00732741" w:rsidP="00E428E6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Updated test plans, created test cases and test scenarios</w:t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for assigned functional areas </w:t>
            </w:r>
            <w:r w:rsidRP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including Transact SQL </w:t>
            </w:r>
            <w:r w:rsidR="0003784C" w:rsidRPr="00732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Queries </w:t>
            </w:r>
            <w:r w:rsidRPr="00732741">
              <w:rPr>
                <w:rFonts w:ascii="Tahoma" w:hAnsi="Tahoma" w:cs="Tahoma"/>
                <w:sz w:val="18"/>
                <w:szCs w:val="18"/>
                <w:lang w:eastAsia="en-GB"/>
              </w:rPr>
              <w:t>for data validation</w:t>
            </w:r>
          </w:p>
          <w:p w14:paraId="6C96567B" w14:textId="70C8D078" w:rsidR="004F6CF8" w:rsidRPr="003A7326" w:rsidRDefault="004F6CF8" w:rsidP="00E428E6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E428E6">
              <w:rPr>
                <w:rFonts w:ascii="Tahoma" w:hAnsi="Tahoma" w:cs="Tahoma"/>
                <w:sz w:val="18"/>
              </w:rPr>
              <w:t xml:space="preserve">Experience of working on </w:t>
            </w:r>
            <w:r w:rsidR="00E428E6" w:rsidRPr="00E428E6">
              <w:rPr>
                <w:rFonts w:ascii="Tahoma" w:hAnsi="Tahoma" w:cs="Tahoma"/>
                <w:sz w:val="18"/>
              </w:rPr>
              <w:t xml:space="preserve">projects such as </w:t>
            </w:r>
            <w:r w:rsidRPr="00E428E6">
              <w:rPr>
                <w:rFonts w:ascii="Tahoma" w:hAnsi="Tahoma" w:cs="Tahoma"/>
                <w:b/>
                <w:sz w:val="18"/>
              </w:rPr>
              <w:t xml:space="preserve">Project </w:t>
            </w:r>
            <w:r w:rsidR="00E428E6" w:rsidRPr="003A7326">
              <w:rPr>
                <w:rFonts w:ascii="Tahoma" w:hAnsi="Tahoma" w:cs="Tahoma"/>
                <w:b/>
                <w:sz w:val="18"/>
              </w:rPr>
              <w:t>“</w:t>
            </w:r>
            <w:r w:rsidR="003A7326" w:rsidRPr="003A7326">
              <w:rPr>
                <w:rStyle w:val="normaltextrun"/>
                <w:rFonts w:ascii="Calibri" w:hAnsi="Calibri" w:cs="Segoe UI"/>
                <w:b/>
              </w:rPr>
              <w:t>Option Care Health Infusion Therapy Services</w:t>
            </w:r>
            <w:r w:rsidR="00E428E6" w:rsidRPr="003A7326">
              <w:rPr>
                <w:rFonts w:ascii="Tahoma" w:hAnsi="Tahoma" w:cs="Tahoma"/>
                <w:b/>
                <w:sz w:val="18"/>
              </w:rPr>
              <w:t xml:space="preserve">” </w:t>
            </w:r>
          </w:p>
          <w:p w14:paraId="616CF894" w14:textId="366C8562" w:rsidR="00203E9A" w:rsidRDefault="00203E9A" w:rsidP="00732741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Exposure of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working on projects</w:t>
            </w: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of various len</w:t>
            </w:r>
            <w:r w:rsidR="004F6CF8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gths and complexity, and </w:t>
            </w:r>
            <w:r w:rsidRPr="00203E9A">
              <w:rPr>
                <w:rFonts w:ascii="Tahoma" w:hAnsi="Tahoma" w:cs="Tahoma"/>
                <w:sz w:val="18"/>
                <w:szCs w:val="18"/>
                <w:lang w:eastAsia="en-GB"/>
              </w:rPr>
              <w:t>proficiency in exhaustive manual testing; consistently delivered high quality of work</w:t>
            </w:r>
          </w:p>
          <w:p w14:paraId="2C89437F" w14:textId="77777777" w:rsidR="00732741" w:rsidRPr="001B5A01" w:rsidRDefault="00732741" w:rsidP="00732741">
            <w:pPr>
              <w:pStyle w:val="ListParagraph"/>
              <w:numPr>
                <w:ilvl w:val="0"/>
                <w:numId w:val="10"/>
              </w:numPr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E9177F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A focused individual with a zeal to learn and </w:t>
            </w:r>
            <w:r w:rsidRPr="006C5F1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dapt to new technologies</w:t>
            </w:r>
            <w:r w:rsidRPr="00E9177F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quickly; capabilities in managing critical situations</w:t>
            </w:r>
          </w:p>
          <w:p w14:paraId="3D043B5D" w14:textId="45EE82B2" w:rsidR="009077B2" w:rsidRDefault="009077B2" w:rsidP="009077B2">
            <w:pPr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6A18B184" w14:textId="1B7EE42B" w:rsidR="009077B2" w:rsidRDefault="009077B2" w:rsidP="009077B2">
            <w:pPr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679F3506" wp14:editId="61C21D91">
                  <wp:extent cx="228600" cy="2286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WORK EXPERIENCE</w:t>
            </w:r>
          </w:p>
          <w:p w14:paraId="6E03FD11" w14:textId="7E2B6CBB" w:rsidR="009077B2" w:rsidRDefault="009077B2" w:rsidP="009077B2">
            <w:pPr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511582C8" wp14:editId="42C529A2">
                      <wp:extent cx="448573" cy="0"/>
                      <wp:effectExtent l="0" t="0" r="27940" b="19050"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F3DFE40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4A6E1765" w14:textId="62F742A9" w:rsidR="009077B2" w:rsidRDefault="009077B2" w:rsidP="009077B2">
            <w:pPr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2325948" wp14:editId="4F2DB5A2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94615</wp:posOffset>
                      </wp:positionV>
                      <wp:extent cx="224155" cy="224155"/>
                      <wp:effectExtent l="19050" t="19050" r="42545" b="42545"/>
                      <wp:wrapNone/>
                      <wp:docPr id="21" name="Ova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AD0DCB7" id="Oval 21" o:spid="_x0000_s1026" style="position:absolute;margin-left:-5.8pt;margin-top:7.45pt;width:17.65pt;height:17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" fillcolor="#283643" strokecolor="#a5a5a5 [2092]" strokeweight="4.5pt"/>
                  </w:pict>
                </mc:Fallback>
              </mc:AlternateContent>
            </w:r>
          </w:p>
          <w:p w14:paraId="6ABAD228" w14:textId="76D83BEB" w:rsidR="009077B2" w:rsidRDefault="009077B2" w:rsidP="009077B2">
            <w:pPr>
              <w:jc w:val="both"/>
              <w:rPr>
                <w:rFonts w:ascii="Tahoma" w:hAnsi="Tahoma" w:cs="Tahoma"/>
                <w:b/>
                <w:color w:val="000000" w:themeColor="text1"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        </w:t>
            </w:r>
            <w:r w:rsidR="008204E0" w:rsidRPr="008204E0">
              <w:rPr>
                <w:rFonts w:ascii="Tahoma" w:hAnsi="Tahoma" w:cs="Tahoma"/>
                <w:b/>
                <w:bCs/>
                <w:sz w:val="18"/>
                <w:szCs w:val="18"/>
                <w:lang w:eastAsia="en-GB"/>
              </w:rPr>
              <w:t>Jun’19 – Current</w:t>
            </w:r>
            <w:r w:rsidR="008204E0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8204E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|Software Engineer | </w:t>
            </w:r>
            <w:hyperlink r:id="rId20" w:history="1">
              <w:proofErr w:type="spellStart"/>
              <w:r w:rsidR="008204E0" w:rsidRPr="008204E0">
                <w:rPr>
                  <w:rStyle w:val="Hyperlink"/>
                  <w:rFonts w:ascii="Tahoma" w:hAnsi="Tahoma" w:cs="Tahoma"/>
                  <w:b/>
                  <w:color w:val="000000" w:themeColor="text1"/>
                  <w:sz w:val="18"/>
                  <w:szCs w:val="18"/>
                  <w:u w:val="none"/>
                  <w:lang w:eastAsia="en-GB"/>
                </w:rPr>
                <w:t>Pranetics</w:t>
              </w:r>
              <w:proofErr w:type="spellEnd"/>
              <w:r w:rsidR="008204E0" w:rsidRPr="008204E0">
                <w:rPr>
                  <w:rStyle w:val="Hyperlink"/>
                  <w:rFonts w:ascii="Tahoma" w:hAnsi="Tahoma" w:cs="Tahoma"/>
                  <w:b/>
                  <w:color w:val="000000" w:themeColor="text1"/>
                  <w:sz w:val="18"/>
                  <w:szCs w:val="18"/>
                  <w:u w:val="none"/>
                  <w:lang w:eastAsia="en-GB"/>
                </w:rPr>
                <w:t xml:space="preserve"> Software Consulting</w:t>
              </w:r>
            </w:hyperlink>
          </w:p>
          <w:p w14:paraId="607F9843" w14:textId="77777777" w:rsidR="008204E0" w:rsidRPr="009077B2" w:rsidRDefault="008204E0" w:rsidP="009077B2">
            <w:pPr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19381B8F" w14:textId="636C069C" w:rsidR="00FA1DB3" w:rsidRPr="001B5A01" w:rsidRDefault="00FA1DB3" w:rsidP="00544E74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43A89794" wp14:editId="35CBDA70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B5A0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="009077B2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ROJECTS</w:t>
            </w:r>
            <w:r w:rsidR="003D5E6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</w:p>
          <w:p w14:paraId="6811787D" w14:textId="536BBE98" w:rsidR="00FA1DB3" w:rsidRPr="001B5A01" w:rsidRDefault="00FA1DB3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1B5A01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6887D413" wp14:editId="3DDFD17E">
                      <wp:extent cx="448573" cy="0"/>
                      <wp:effectExtent l="0" t="0" r="27940" b="19050"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E1B23B6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" strokecolor="gray [1629]" strokeweight="1.5pt">
                      <w10:anchorlock/>
                    </v:line>
                  </w:pict>
                </mc:Fallback>
              </mc:AlternateContent>
            </w:r>
          </w:p>
        </w:tc>
      </w:tr>
      <w:tr w:rsidR="00FA1DB3" w:rsidRPr="001B5A01" w14:paraId="0C603AA1" w14:textId="77777777" w:rsidTr="00604650">
        <w:tc>
          <w:tcPr>
            <w:tcW w:w="3960" w:type="dxa"/>
            <w:vMerge/>
            <w:shd w:val="clear" w:color="auto" w:fill="44555C"/>
          </w:tcPr>
          <w:p w14:paraId="4B69A5FD" w14:textId="77777777" w:rsidR="00FA1DB3" w:rsidRPr="001B5A01" w:rsidRDefault="00FA1DB3" w:rsidP="009077B2">
            <w:pPr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625" w:type="dxa"/>
            <w:gridSpan w:val="2"/>
          </w:tcPr>
          <w:p w14:paraId="2F11AC82" w14:textId="77777777" w:rsidR="00FA1DB3" w:rsidRPr="001B5A01" w:rsidRDefault="00FA1DB3" w:rsidP="009077B2">
            <w:pPr>
              <w:jc w:val="center"/>
              <w:rPr>
                <w:rFonts w:ascii="Tahoma" w:hAnsi="Tahoma" w:cs="Tahoma"/>
                <w:sz w:val="2"/>
              </w:rPr>
            </w:pPr>
          </w:p>
          <w:p w14:paraId="5413D51C" w14:textId="77777777" w:rsidR="00FA1DB3" w:rsidRPr="001B5A01" w:rsidRDefault="003D5E6A" w:rsidP="009077B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E749A86" wp14:editId="3D9119CE">
                      <wp:simplePos x="0" y="0"/>
                      <wp:positionH relativeFrom="column">
                        <wp:posOffset>74930</wp:posOffset>
                      </wp:positionH>
                      <wp:positionV relativeFrom="paragraph">
                        <wp:posOffset>60960</wp:posOffset>
                      </wp:positionV>
                      <wp:extent cx="224155" cy="224155"/>
                      <wp:effectExtent l="19050" t="19050" r="42545" b="42545"/>
                      <wp:wrapNone/>
                      <wp:docPr id="35" name="Oval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F63A7BF" id="Oval 35" o:spid="_x0000_s1026" style="position:absolute;margin-left:5.9pt;margin-top:4.8pt;width:17.65pt;height:1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" fillcolor="#283643" strokecolor="#a5a5a5 [2092]" strokeweight="4.5pt"/>
                  </w:pict>
                </mc:Fallback>
              </mc:AlternateContent>
            </w:r>
          </w:p>
          <w:p w14:paraId="1231B617" w14:textId="77777777" w:rsidR="00FA1DB3" w:rsidRDefault="00FA1DB3" w:rsidP="009077B2">
            <w:pPr>
              <w:jc w:val="center"/>
              <w:rPr>
                <w:rFonts w:ascii="Tahoma" w:hAnsi="Tahoma" w:cs="Tahoma"/>
              </w:rPr>
            </w:pPr>
          </w:p>
          <w:p w14:paraId="1EE7D1C8" w14:textId="77777777" w:rsidR="00156D67" w:rsidRDefault="00156D67" w:rsidP="009077B2">
            <w:pPr>
              <w:jc w:val="center"/>
              <w:rPr>
                <w:rFonts w:ascii="Tahoma" w:hAnsi="Tahoma" w:cs="Tahoma"/>
              </w:rPr>
            </w:pPr>
          </w:p>
          <w:p w14:paraId="17E383DE" w14:textId="1E463226" w:rsidR="00156D67" w:rsidRPr="001B5A01" w:rsidRDefault="003F59D7" w:rsidP="009077B2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1CE4217" wp14:editId="2B175D0F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1047115</wp:posOffset>
                      </wp:positionV>
                      <wp:extent cx="224155" cy="224155"/>
                      <wp:effectExtent l="19050" t="19050" r="42545" b="42545"/>
                      <wp:wrapNone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0E9CC22" w14:textId="77777777" w:rsidR="00156D67" w:rsidRDefault="00156D67" w:rsidP="00156D67">
                                  <w:pPr>
                                    <w:jc w:val="center"/>
                                  </w:pPr>
                                </w:p>
                                <w:p w14:paraId="4448F9F6" w14:textId="77777777" w:rsidR="00156D67" w:rsidRDefault="00156D67" w:rsidP="00156D6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1CE4217" id="Oval 11" o:spid="_x0000_s1045" style="position:absolute;left:0;text-align:left;margin-left:5pt;margin-top:82.45pt;width:17.65pt;height:17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" fillcolor="#283643" strokecolor="#a5a5a5 [2092]" strokeweight="4.5pt">
                      <v:textbox>
                        <w:txbxContent>
                          <w:p w14:paraId="20E9CC22" w14:textId="77777777" w:rsidR="00156D67" w:rsidRDefault="00156D67" w:rsidP="00156D67">
                            <w:pPr>
                              <w:jc w:val="center"/>
                            </w:pPr>
                          </w:p>
                          <w:p w14:paraId="4448F9F6" w14:textId="77777777" w:rsidR="00156D67" w:rsidRDefault="00156D67" w:rsidP="00156D67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69FC7F" wp14:editId="0C99A607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59055</wp:posOffset>
                      </wp:positionV>
                      <wp:extent cx="224155" cy="224155"/>
                      <wp:effectExtent l="19050" t="19050" r="42545" b="42545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C21A99A" id="Oval 7" o:spid="_x0000_s1026" style="position:absolute;margin-left:5pt;margin-top:4.65pt;width:17.65pt;height:17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" fillcolor="#283643" strokecolor="#a5a5a5 [2092]" strokeweight="4.5pt"/>
                  </w:pict>
                </mc:Fallback>
              </mc:AlternateContent>
            </w:r>
            <w:r>
              <w:rPr>
                <w:rFonts w:ascii="Tahoma" w:hAnsi="Tahoma" w:cs="Tahom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F91F7B6" wp14:editId="05FEA623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530225</wp:posOffset>
                      </wp:positionV>
                      <wp:extent cx="224155" cy="224155"/>
                      <wp:effectExtent l="19050" t="19050" r="42545" b="42545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4155" cy="22415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283643"/>
                              </a:solidFill>
                              <a:ln w="57150"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122A5B" w14:textId="228620BF" w:rsidR="00156D67" w:rsidRDefault="00156D67" w:rsidP="00156D67">
                                  <w:pPr>
                                    <w:jc w:val="center"/>
                                  </w:pPr>
                                </w:p>
                                <w:p w14:paraId="0EA305F9" w14:textId="77777777" w:rsidR="00156D67" w:rsidRDefault="00156D67" w:rsidP="00156D6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F91F7B6" id="Oval 10" o:spid="_x0000_s1046" style="position:absolute;left:0;text-align:left;margin-left:5.75pt;margin-top:41.75pt;width:17.65pt;height:17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" fillcolor="#283643" strokecolor="#a5a5a5 [2092]" strokeweight="4.5pt">
                      <v:textbox>
                        <w:txbxContent>
                          <w:p w14:paraId="77122A5B" w14:textId="228620BF" w:rsidR="00156D67" w:rsidRDefault="00156D67" w:rsidP="00156D67">
                            <w:pPr>
                              <w:jc w:val="center"/>
                            </w:pPr>
                          </w:p>
                          <w:p w14:paraId="0EA305F9" w14:textId="77777777" w:rsidR="00156D67" w:rsidRDefault="00156D67" w:rsidP="00156D67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7475" w:type="dxa"/>
          </w:tcPr>
          <w:p w14:paraId="0E469652" w14:textId="77777777" w:rsidR="00FA1DB3" w:rsidRPr="001B5A01" w:rsidRDefault="00FA1DB3" w:rsidP="009077B2">
            <w:pPr>
              <w:ind w:right="180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450183E2" w14:textId="6E97CCFA" w:rsidR="00FA1DB3" w:rsidRPr="003A7326" w:rsidRDefault="00E12B2B" w:rsidP="009077B2">
            <w:pPr>
              <w:ind w:right="180"/>
              <w:jc w:val="both"/>
              <w:rPr>
                <w:rFonts w:ascii="Tahoma" w:hAnsi="Tahoma" w:cs="Tahoma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Nov</w:t>
            </w:r>
            <w:bookmarkStart w:id="0" w:name="_GoBack"/>
            <w:bookmarkEnd w:id="0"/>
            <w:r w:rsidR="003D5E6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2</w:t>
            </w:r>
            <w:r w:rsidR="001D04F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</w:t>
            </w:r>
            <w:r w:rsidR="003D5E6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 w:rsidR="001D04F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urrent</w:t>
            </w:r>
            <w:r w:rsidR="00ED5E6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="00A56C36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|Software Engineer</w:t>
            </w:r>
            <w:r w:rsidR="003A7326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="00A56C36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|</w:t>
            </w:r>
            <w:r w:rsidR="003A7326" w:rsidRPr="003A7326">
              <w:rPr>
                <w:rStyle w:val="normaltextrun"/>
                <w:rFonts w:ascii="Calibri" w:hAnsi="Calibri" w:cs="Segoe UI"/>
                <w:b/>
                <w:bCs/>
              </w:rPr>
              <w:t>Option Care Health Infusion Therapy Services</w:t>
            </w:r>
          </w:p>
          <w:p w14:paraId="100C0DB1" w14:textId="77777777" w:rsidR="003D5E6A" w:rsidRPr="00E9177F" w:rsidRDefault="003D5E6A" w:rsidP="009077B2">
            <w:pPr>
              <w:ind w:right="180"/>
              <w:jc w:val="both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1085A0FB" w14:textId="77777777" w:rsidR="00170BF3" w:rsidRDefault="00170BF3" w:rsidP="009077B2">
            <w:pPr>
              <w:pStyle w:val="ListParagraph"/>
              <w:ind w:left="360"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33204AA3" w14:textId="75C7717B" w:rsidR="00156D67" w:rsidRPr="003A7326" w:rsidRDefault="001D04FF" w:rsidP="009077B2">
            <w:pPr>
              <w:ind w:right="180"/>
              <w:jc w:val="both"/>
              <w:rPr>
                <w:rFonts w:ascii="Tahoma" w:hAnsi="Tahoma" w:cs="Tahoma"/>
                <w:b/>
                <w:bCs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pr</w:t>
            </w:r>
            <w:r w:rsidR="00156D67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2</w:t>
            </w:r>
            <w:r w:rsidR="00E12B2B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1</w:t>
            </w:r>
            <w:r w:rsidR="00156D67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 w:rsidR="00E12B2B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Nov</w:t>
            </w:r>
            <w:r w:rsidR="00156D67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22 |Software Engineer |</w:t>
            </w:r>
            <w:r w:rsidR="003F59D7" w:rsidRPr="003F59D7">
              <w:rPr>
                <w:rStyle w:val="normaltextrun"/>
                <w:rFonts w:ascii="Calibri" w:hAnsi="Calibri" w:cs="Segoe UI"/>
                <w:b/>
                <w:bCs/>
              </w:rPr>
              <w:t>MassMutual Life Insurance Company</w:t>
            </w:r>
          </w:p>
          <w:p w14:paraId="2B945B03" w14:textId="77777777" w:rsidR="00156D67" w:rsidRDefault="00156D67" w:rsidP="009077B2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164CA56B" w14:textId="77777777" w:rsidR="003F59D7" w:rsidRDefault="003F59D7" w:rsidP="009077B2">
            <w:pPr>
              <w:pStyle w:val="paragraph"/>
              <w:spacing w:before="0" w:beforeAutospacing="0" w:after="0" w:afterAutospacing="0"/>
              <w:textAlignment w:val="baseline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 w14:paraId="13FD614E" w14:textId="583A4C20" w:rsidR="003F59D7" w:rsidRDefault="003F59D7" w:rsidP="009077B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Segoe UI"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ct’2</w:t>
            </w:r>
            <w:r w:rsidR="00B507C5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0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 w:rsidR="001D04F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pr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</w:t>
            </w:r>
            <w:r w:rsidR="001D04F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</w:t>
            </w:r>
            <w:r w:rsidR="00E12B2B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1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|Software Engineer |</w:t>
            </w:r>
            <w:r>
              <w:rPr>
                <w:rFonts w:ascii="Calibri" w:hAnsi="Calibri" w:cs="Segoe UI"/>
                <w:bCs/>
              </w:rPr>
              <w:t xml:space="preserve"> </w:t>
            </w:r>
            <w:r w:rsidRPr="003F59D7">
              <w:rPr>
                <w:rStyle w:val="normaltextrun"/>
                <w:rFonts w:ascii="Calibri" w:hAnsi="Calibri" w:cs="Segoe UI"/>
                <w:b/>
                <w:sz w:val="22"/>
                <w:szCs w:val="22"/>
              </w:rPr>
              <w:t>EDM-Middle Market Commercial</w:t>
            </w:r>
            <w:r>
              <w:rPr>
                <w:rStyle w:val="eop"/>
                <w:rFonts w:ascii="Calibri" w:hAnsi="Calibri" w:cs="Segoe UI"/>
                <w:sz w:val="22"/>
                <w:szCs w:val="22"/>
              </w:rPr>
              <w:t> </w:t>
            </w:r>
          </w:p>
          <w:p w14:paraId="7BDE5A69" w14:textId="17A44525" w:rsidR="003F59D7" w:rsidRPr="003A7326" w:rsidRDefault="003F59D7" w:rsidP="009077B2">
            <w:pPr>
              <w:ind w:right="180"/>
              <w:jc w:val="both"/>
              <w:rPr>
                <w:rFonts w:ascii="Tahoma" w:hAnsi="Tahoma" w:cs="Tahoma"/>
                <w:b/>
                <w:bCs/>
                <w:sz w:val="18"/>
                <w:szCs w:val="18"/>
                <w:lang w:eastAsia="en-GB"/>
              </w:rPr>
            </w:pPr>
          </w:p>
          <w:p w14:paraId="433AC964" w14:textId="77777777" w:rsidR="00156D67" w:rsidRDefault="00156D67" w:rsidP="009077B2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00691250" w14:textId="7B6068BA" w:rsidR="003F59D7" w:rsidRDefault="003F59D7" w:rsidP="009077B2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Segoe UI"/>
                <w:sz w:val="22"/>
                <w:szCs w:val="22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June’19-Oct’20 |Associate Software Engineer |</w:t>
            </w:r>
            <w:r>
              <w:rPr>
                <w:rFonts w:ascii="Calibri" w:hAnsi="Calibri" w:cs="Segoe UI"/>
                <w:bCs/>
              </w:rPr>
              <w:t xml:space="preserve"> </w:t>
            </w:r>
            <w:r w:rsidR="00B507C5" w:rsidRPr="00B507C5">
              <w:rPr>
                <w:rStyle w:val="normaltextrun"/>
                <w:rFonts w:ascii="Calibri" w:hAnsi="Calibri" w:cs="Segoe UI"/>
                <w:b/>
                <w:bCs/>
              </w:rPr>
              <w:t xml:space="preserve">Hartford Life Insurance Company </w:t>
            </w:r>
          </w:p>
          <w:p w14:paraId="1E6A6928" w14:textId="77777777" w:rsidR="00156D67" w:rsidRDefault="00156D67" w:rsidP="009077B2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1C0241D0" w14:textId="5A8705F4" w:rsidR="003F59D7" w:rsidRPr="003F59D7" w:rsidRDefault="003F59D7" w:rsidP="009077B2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Segoe UI"/>
                <w:b/>
                <w:bCs/>
              </w:rPr>
              <w:t>Responsibilities:</w:t>
            </w:r>
          </w:p>
          <w:p w14:paraId="1DA388A1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ascii="Calibri" w:eastAsia="Times New Roman" w:hAnsi="Calibri"/>
              </w:rPr>
            </w:pPr>
            <w:r>
              <w:rPr>
                <w:rStyle w:val="normaltextrun"/>
                <w:rFonts w:eastAsia="Times New Roman" w:cs="Segoe UI"/>
              </w:rPr>
              <w:t>Testing the software developed to meet the requirements of the end user.</w:t>
            </w:r>
          </w:p>
          <w:p w14:paraId="25BD4794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Involvement in the preparation of Test Procedures, Test Scenarios, Test Cases and data.</w:t>
            </w:r>
          </w:p>
          <w:p w14:paraId="696FD05B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Involvement in the test execution result Analyzing and defect reporting.</w:t>
            </w:r>
          </w:p>
          <w:p w14:paraId="019919DD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Created Test cases using element locators and selenium WebDriver methods.</w:t>
            </w:r>
          </w:p>
          <w:p w14:paraId="6981EEDA" w14:textId="08FC34F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 xml:space="preserve">Involved </w:t>
            </w:r>
            <w:r>
              <w:rPr>
                <w:rStyle w:val="normaltextrun"/>
                <w:rFonts w:eastAsia="Times New Roman"/>
              </w:rPr>
              <w:t>in writing the SQL queries to validate actual development</w:t>
            </w:r>
          </w:p>
          <w:p w14:paraId="38B50A8C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 xml:space="preserve">Project was automated with </w:t>
            </w:r>
            <w:proofErr w:type="spellStart"/>
            <w:r>
              <w:rPr>
                <w:rStyle w:val="normaltextrun"/>
                <w:rFonts w:eastAsia="Times New Roman" w:cs="Segoe UI"/>
              </w:rPr>
              <w:t>PageObject</w:t>
            </w:r>
            <w:proofErr w:type="spellEnd"/>
            <w:r>
              <w:rPr>
                <w:rStyle w:val="normaltextrun"/>
                <w:rFonts w:eastAsia="Times New Roman" w:cs="Segoe UI"/>
              </w:rPr>
              <w:t xml:space="preserve"> Model using selenium WebDriver</w:t>
            </w:r>
          </w:p>
          <w:p w14:paraId="14626AA3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 xml:space="preserve">Enhanced Test cases using java programming feature and using </w:t>
            </w:r>
            <w:proofErr w:type="spellStart"/>
            <w:r>
              <w:rPr>
                <w:rStyle w:val="normaltextrun"/>
                <w:rFonts w:eastAsia="Times New Roman" w:cs="Segoe UI"/>
              </w:rPr>
              <w:t>TestNg</w:t>
            </w:r>
            <w:proofErr w:type="spellEnd"/>
            <w:r>
              <w:rPr>
                <w:rStyle w:val="normaltextrun"/>
                <w:rFonts w:eastAsia="Times New Roman" w:cs="Segoe UI"/>
              </w:rPr>
              <w:t xml:space="preserve"> frame work.</w:t>
            </w:r>
          </w:p>
          <w:p w14:paraId="1EA1B786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Execution of selenium Test Cases and Reporting defects by using Jira.</w:t>
            </w:r>
          </w:p>
          <w:p w14:paraId="3D0A4E05" w14:textId="4E889A9B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Conducted Regression, Data driven, cross browsing testing and parallel execution.</w:t>
            </w:r>
          </w:p>
          <w:p w14:paraId="4F5FF473" w14:textId="77777777" w:rsid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Style w:val="normaltextrun"/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Involved in helping the team members as and when needed.</w:t>
            </w:r>
          </w:p>
          <w:p w14:paraId="5DCFEA66" w14:textId="2D7187F2" w:rsidR="00156D67" w:rsidRPr="003F59D7" w:rsidRDefault="003F59D7" w:rsidP="009077B2">
            <w:pPr>
              <w:pStyle w:val="ListParagraph"/>
              <w:numPr>
                <w:ilvl w:val="0"/>
                <w:numId w:val="11"/>
              </w:numPr>
              <w:jc w:val="both"/>
              <w:rPr>
                <w:rFonts w:eastAsia="Times New Roman" w:cs="Segoe UI"/>
              </w:rPr>
            </w:pPr>
            <w:r>
              <w:rPr>
                <w:rStyle w:val="normaltextrun"/>
                <w:rFonts w:eastAsia="Times New Roman" w:cs="Segoe UI"/>
              </w:rPr>
              <w:t>Automated Web Service API’s by using Rest Assured and Java.</w:t>
            </w:r>
          </w:p>
        </w:tc>
      </w:tr>
      <w:tr w:rsidR="00FA1DB3" w:rsidRPr="001B5A01" w14:paraId="709CA679" w14:textId="77777777" w:rsidTr="00604650">
        <w:tc>
          <w:tcPr>
            <w:tcW w:w="3960" w:type="dxa"/>
            <w:vMerge/>
            <w:shd w:val="clear" w:color="auto" w:fill="44555C"/>
          </w:tcPr>
          <w:p w14:paraId="62B5E85C" w14:textId="77777777" w:rsidR="00FA1DB3" w:rsidRPr="001B5A01" w:rsidRDefault="00FA1DB3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36" w:type="dxa"/>
          </w:tcPr>
          <w:p w14:paraId="77A00243" w14:textId="77777777" w:rsidR="00FA1DB3" w:rsidRPr="001B5A01" w:rsidRDefault="00FA1DB3" w:rsidP="00544E74">
            <w:pPr>
              <w:ind w:left="-18"/>
              <w:jc w:val="center"/>
              <w:rPr>
                <w:rFonts w:ascii="Tahoma" w:hAnsi="Tahoma" w:cs="Tahoma"/>
              </w:rPr>
            </w:pPr>
          </w:p>
        </w:tc>
        <w:tc>
          <w:tcPr>
            <w:tcW w:w="7864" w:type="dxa"/>
            <w:gridSpan w:val="2"/>
          </w:tcPr>
          <w:p w14:paraId="5083B34F" w14:textId="4581B237" w:rsidR="003D5E6A" w:rsidRPr="001B5A01" w:rsidRDefault="003D5E6A" w:rsidP="003D5E6A">
            <w:pPr>
              <w:spacing w:before="240"/>
              <w:rPr>
                <w:rFonts w:ascii="Tahoma" w:hAnsi="Tahoma" w:cs="Tahoma"/>
                <w:sz w:val="24"/>
              </w:rPr>
            </w:pPr>
            <w:r w:rsidRPr="001B5A01">
              <w:rPr>
                <w:rFonts w:ascii="Tahoma" w:hAnsi="Tahoma" w:cs="Tahoma"/>
                <w:noProof/>
                <w:sz w:val="24"/>
              </w:rPr>
              <w:drawing>
                <wp:inline distT="0" distB="0" distL="0" distR="0" wp14:anchorId="745B9530" wp14:editId="787742FA">
                  <wp:extent cx="228600" cy="228600"/>
                  <wp:effectExtent l="0" t="0" r="0" b="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Knowledge-Purview24x24icons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sz w:val="24"/>
              </w:rPr>
              <w:t xml:space="preserve"> </w:t>
            </w:r>
            <w:r w:rsidRPr="00B15A57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CADEMIC DETAILS</w:t>
            </w:r>
          </w:p>
          <w:p w14:paraId="6782B7FC" w14:textId="77777777" w:rsidR="003D5E6A" w:rsidRPr="001B5A01" w:rsidRDefault="003D5E6A" w:rsidP="003D5E6A">
            <w:pPr>
              <w:spacing w:line="120" w:lineRule="auto"/>
              <w:rPr>
                <w:rFonts w:ascii="Tahoma" w:hAnsi="Tahoma" w:cs="Tahoma"/>
                <w:sz w:val="24"/>
              </w:rPr>
            </w:pPr>
            <w:r w:rsidRPr="001B5A01">
              <w:rPr>
                <w:rFonts w:ascii="Tahoma" w:hAnsi="Tahoma" w:cs="Tahoma"/>
                <w:noProof/>
                <w:sz w:val="24"/>
              </w:rPr>
              <mc:AlternateContent>
                <mc:Choice Requires="wps">
                  <w:drawing>
                    <wp:inline distT="0" distB="0" distL="0" distR="0" wp14:anchorId="12516A6F" wp14:editId="586CD04E">
                      <wp:extent cx="448573" cy="0"/>
                      <wp:effectExtent l="0" t="0" r="27940" b="19050"/>
                      <wp:docPr id="99" name="Straight Connector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76A2A38" id="Straight Connector 9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1CD93A08" w14:textId="1518D55F" w:rsidR="003D5E6A" w:rsidRPr="00701741" w:rsidRDefault="00701741" w:rsidP="00701741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701741">
              <w:rPr>
                <w:rFonts w:ascii="Tahoma" w:hAnsi="Tahoma" w:cs="Tahoma"/>
                <w:b/>
                <w:noProof/>
                <w:color w:val="000000" w:themeColor="text1"/>
                <w:sz w:val="18"/>
              </w:rPr>
              <w:t>B.</w:t>
            </w:r>
            <w:r w:rsidR="003D5E6A" w:rsidRPr="00701741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Tech. (CSE)</w:t>
            </w:r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from Rise Krishna Sai </w:t>
            </w:r>
            <w:proofErr w:type="spellStart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Prakasam</w:t>
            </w:r>
            <w:proofErr w:type="spellEnd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Institue</w:t>
            </w:r>
            <w:proofErr w:type="spellEnd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of T</w:t>
            </w:r>
            <w:r w:rsidR="004F6CF8">
              <w:rPr>
                <w:rFonts w:ascii="Tahoma" w:hAnsi="Tahoma" w:cs="Tahoma"/>
                <w:sz w:val="18"/>
                <w:szCs w:val="18"/>
                <w:lang w:eastAsia="en-GB"/>
              </w:rPr>
              <w:t>echnology</w:t>
            </w:r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(JNTUK), </w:t>
            </w:r>
            <w:proofErr w:type="spellStart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Vallur</w:t>
            </w:r>
            <w:proofErr w:type="spellEnd"/>
            <w:r w:rsidR="003D5E6A"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in 2019 (Grade: 68%)</w:t>
            </w:r>
          </w:p>
          <w:p w14:paraId="54940592" w14:textId="77777777" w:rsidR="00701741" w:rsidRPr="00701741" w:rsidRDefault="00701741" w:rsidP="00701741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Intermediate from Sri Chaitanya Jr. College, Ongole, in 2015 (Grade: 78%)</w:t>
            </w:r>
          </w:p>
          <w:p w14:paraId="4DA68283" w14:textId="77777777" w:rsidR="00E9177F" w:rsidRDefault="00701741" w:rsidP="00E9177F">
            <w:pPr>
              <w:pStyle w:val="ListParagraph"/>
              <w:numPr>
                <w:ilvl w:val="0"/>
                <w:numId w:val="9"/>
              </w:numPr>
              <w:ind w:right="180"/>
              <w:contextualSpacing w:val="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Matriculation from Sri </w:t>
            </w:r>
            <w:proofErr w:type="spellStart"/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>Gurudatta</w:t>
            </w:r>
            <w:proofErr w:type="spellEnd"/>
            <w:r w:rsidRPr="00701741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High School, Ongole in 2013 (Grade: 7.8/10)</w:t>
            </w:r>
          </w:p>
          <w:p w14:paraId="07E9B894" w14:textId="77777777" w:rsidR="003D5E6A" w:rsidRPr="00E9177F" w:rsidRDefault="003D5E6A" w:rsidP="00E9177F">
            <w:pPr>
              <w:ind w:right="180"/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  <w:r w:rsidRPr="001B5A01">
              <w:rPr>
                <w:noProof/>
              </w:rPr>
              <w:drawing>
                <wp:inline distT="0" distB="0" distL="0" distR="0" wp14:anchorId="61803213" wp14:editId="0E0DF8C5">
                  <wp:extent cx="228600" cy="228600"/>
                  <wp:effectExtent l="0" t="0" r="0" b="0"/>
                  <wp:docPr id="98" name="Picture 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Knowledge-Purview24x24icons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9177F">
              <w:rPr>
                <w:rFonts w:ascii="Tahoma" w:hAnsi="Tahoma" w:cs="Tahoma"/>
                <w:sz w:val="24"/>
              </w:rPr>
              <w:t xml:space="preserve"> </w:t>
            </w:r>
            <w:r w:rsidRPr="00E9177F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ERSONAL DETAILS</w:t>
            </w:r>
          </w:p>
          <w:p w14:paraId="2C5AC934" w14:textId="77777777" w:rsidR="003D5E6A" w:rsidRPr="00B15A57" w:rsidRDefault="003D5E6A" w:rsidP="003D5E6A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B15A57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490D4654" wp14:editId="1D4FD72A">
                      <wp:extent cx="448573" cy="0"/>
                      <wp:effectExtent l="0" t="0" r="27940" b="19050"/>
                      <wp:docPr id="97" name="Straight Connector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5D9F4BF" id="Straight Connector 9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31E595A6" w14:textId="77777777" w:rsidR="00FA1DB3" w:rsidRPr="00732741" w:rsidRDefault="00FA1DB3" w:rsidP="00544E74">
            <w:pPr>
              <w:jc w:val="both"/>
              <w:rPr>
                <w:rFonts w:ascii="Tahoma" w:hAnsi="Tahoma" w:cs="Tahoma"/>
                <w:sz w:val="10"/>
                <w:szCs w:val="18"/>
                <w:lang w:eastAsia="en-GB"/>
              </w:rPr>
            </w:pPr>
          </w:p>
          <w:p w14:paraId="4FAADF44" w14:textId="77777777" w:rsidR="00FA1DB3" w:rsidRPr="00B15A57" w:rsidRDefault="003D5E6A" w:rsidP="003D5E6A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lang w:eastAsia="en-GB"/>
              </w:rPr>
            </w:pPr>
            <w:r w:rsidRPr="00B15A57">
              <w:rPr>
                <w:rFonts w:ascii="Tahoma" w:hAnsi="Tahoma" w:cs="Tahoma"/>
                <w:b/>
                <w:sz w:val="18"/>
                <w:lang w:eastAsia="en-GB"/>
              </w:rPr>
              <w:t>Date of Birth:</w:t>
            </w:r>
            <w:r w:rsidR="00B15A57" w:rsidRPr="00B15A57">
              <w:rPr>
                <w:rFonts w:ascii="Tahoma" w:hAnsi="Tahoma" w:cs="Tahoma"/>
                <w:b/>
                <w:sz w:val="18"/>
                <w:lang w:eastAsia="en-GB"/>
              </w:rPr>
              <w:t xml:space="preserve"> </w:t>
            </w:r>
            <w:r w:rsidR="00B15A57" w:rsidRPr="00B15A57">
              <w:rPr>
                <w:rFonts w:ascii="Tahoma" w:hAnsi="Tahoma" w:cs="Tahoma"/>
                <w:sz w:val="18"/>
                <w:lang w:eastAsia="en-GB"/>
              </w:rPr>
              <w:t>1</w:t>
            </w:r>
            <w:r w:rsidR="00B15A57" w:rsidRPr="00B15A57">
              <w:rPr>
                <w:rFonts w:ascii="Tahoma" w:hAnsi="Tahoma" w:cs="Tahoma"/>
                <w:sz w:val="18"/>
                <w:vertAlign w:val="superscript"/>
                <w:lang w:eastAsia="en-GB"/>
              </w:rPr>
              <w:t>st</w:t>
            </w:r>
            <w:r w:rsidR="00B15A57" w:rsidRPr="00B15A57">
              <w:rPr>
                <w:rFonts w:ascii="Tahoma" w:hAnsi="Tahoma" w:cs="Tahoma"/>
                <w:sz w:val="18"/>
                <w:lang w:eastAsia="en-GB"/>
              </w:rPr>
              <w:t xml:space="preserve"> June 1997</w:t>
            </w:r>
          </w:p>
          <w:p w14:paraId="69440500" w14:textId="77777777" w:rsidR="003D5E6A" w:rsidRPr="00732741" w:rsidRDefault="003D5E6A" w:rsidP="003D5E6A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lang w:eastAsia="en-GB"/>
              </w:rPr>
            </w:pPr>
            <w:r w:rsidRPr="00B15A57">
              <w:rPr>
                <w:rFonts w:ascii="Tahoma" w:hAnsi="Tahoma" w:cs="Tahoma"/>
                <w:b/>
                <w:sz w:val="18"/>
                <w:lang w:eastAsia="en-GB"/>
              </w:rPr>
              <w:t>Languages Known:</w:t>
            </w:r>
            <w:r w:rsidR="00B15A57" w:rsidRPr="00B15A57">
              <w:rPr>
                <w:rFonts w:ascii="Tahoma" w:hAnsi="Tahoma" w:cs="Tahoma"/>
                <w:b/>
                <w:sz w:val="18"/>
                <w:lang w:eastAsia="en-GB"/>
              </w:rPr>
              <w:t xml:space="preserve"> </w:t>
            </w:r>
            <w:r w:rsidR="00B15A57" w:rsidRPr="00B15A57">
              <w:rPr>
                <w:rFonts w:ascii="Tahoma" w:hAnsi="Tahoma" w:cs="Tahoma"/>
                <w:sz w:val="18"/>
                <w:lang w:eastAsia="en-GB"/>
              </w:rPr>
              <w:t>English, Telugu, Hindi</w:t>
            </w:r>
          </w:p>
          <w:p w14:paraId="7180ADE9" w14:textId="18E8285A" w:rsidR="00AA32B3" w:rsidRPr="00AA32B3" w:rsidRDefault="003D5E6A" w:rsidP="00AA32B3">
            <w:pPr>
              <w:pStyle w:val="ListParagraph"/>
              <w:numPr>
                <w:ilvl w:val="0"/>
                <w:numId w:val="9"/>
              </w:numPr>
              <w:contextualSpacing w:val="0"/>
              <w:jc w:val="both"/>
              <w:rPr>
                <w:rFonts w:ascii="Tahoma" w:hAnsi="Tahoma" w:cs="Tahoma"/>
                <w:b/>
                <w:sz w:val="18"/>
                <w:lang w:eastAsia="en-GB"/>
              </w:rPr>
            </w:pPr>
            <w:r w:rsidRPr="00732741">
              <w:rPr>
                <w:rFonts w:ascii="Tahoma" w:hAnsi="Tahoma" w:cs="Tahoma"/>
                <w:b/>
                <w:sz w:val="18"/>
                <w:lang w:eastAsia="en-GB"/>
              </w:rPr>
              <w:t>Address:</w:t>
            </w:r>
            <w:r w:rsidR="00F15EBC">
              <w:rPr>
                <w:rFonts w:ascii="Tahoma" w:hAnsi="Tahoma" w:cs="Tahoma"/>
                <w:b/>
                <w:sz w:val="18"/>
                <w:lang w:eastAsia="en-GB"/>
              </w:rPr>
              <w:t xml:space="preserve"> </w:t>
            </w:r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Rajiv </w:t>
            </w:r>
            <w:proofErr w:type="spellStart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Gruha</w:t>
            </w:r>
            <w:proofErr w:type="spellEnd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Kalpa</w:t>
            </w:r>
            <w:proofErr w:type="spellEnd"/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, 2nd</w:t>
            </w:r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Line, </w:t>
            </w:r>
            <w:proofErr w:type="spellStart"/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>Koppol</w:t>
            </w:r>
            <w:proofErr w:type="spellEnd"/>
            <w:r w:rsidR="00AA32B3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Road, Ongole, 523001, </w:t>
            </w:r>
            <w:r w:rsidR="00361A15" w:rsidRPr="00AA32B3">
              <w:rPr>
                <w:rFonts w:ascii="Tahoma" w:hAnsi="Tahoma" w:cs="Tahoma"/>
                <w:sz w:val="18"/>
                <w:szCs w:val="18"/>
                <w:lang w:eastAsia="en-GB"/>
              </w:rPr>
              <w:t>Andhra Pradesh</w:t>
            </w:r>
          </w:p>
        </w:tc>
      </w:tr>
    </w:tbl>
    <w:p w14:paraId="44AB6046" w14:textId="77777777" w:rsidR="00722FC9" w:rsidRDefault="00E12B2B" w:rsidP="007255C5">
      <w:pPr>
        <w:tabs>
          <w:tab w:val="left" w:pos="0"/>
        </w:tabs>
      </w:pPr>
    </w:p>
    <w:sectPr w:rsidR="00722FC9" w:rsidSect="00E67D85">
      <w:pgSz w:w="12240" w:h="20160" w:code="5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0.5pt;height:10.5pt" o:bullet="t">
        <v:imagedata r:id="rId1" o:title="bullet"/>
      </v:shape>
    </w:pict>
  </w:numPicBullet>
  <w:numPicBullet w:numPicBulletId="1">
    <w:pict>
      <v:shape id="_x0000_i1035" type="#_x0000_t75" style="width:7.5pt;height:7.5pt" o:bullet="t">
        <v:imagedata r:id="rId2" o:title="bullet-grey"/>
      </v:shape>
    </w:pict>
  </w:numPicBullet>
  <w:numPicBullet w:numPicBulletId="2">
    <w:pict>
      <v:shape id="_x0000_i1036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037" type="#_x0000_t75" style="width:22.5pt;height:22.5pt" o:bullet="t">
        <v:imagedata r:id="rId4" o:title="pointer"/>
      </v:shape>
    </w:pict>
  </w:numPicBullet>
  <w:abstractNum w:abstractNumId="0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2E692A47"/>
    <w:multiLevelType w:val="multilevel"/>
    <w:tmpl w:val="4EF0A6F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ED55505"/>
    <w:multiLevelType w:val="hybridMultilevel"/>
    <w:tmpl w:val="AFD61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0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2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784C"/>
    <w:rsid w:val="00054217"/>
    <w:rsid w:val="000662D5"/>
    <w:rsid w:val="000B6DED"/>
    <w:rsid w:val="000D1D44"/>
    <w:rsid w:val="000E7F82"/>
    <w:rsid w:val="000F171D"/>
    <w:rsid w:val="000F511D"/>
    <w:rsid w:val="001157BD"/>
    <w:rsid w:val="00121373"/>
    <w:rsid w:val="00127371"/>
    <w:rsid w:val="001356DD"/>
    <w:rsid w:val="00156D67"/>
    <w:rsid w:val="00170BF3"/>
    <w:rsid w:val="0017699F"/>
    <w:rsid w:val="001A10FE"/>
    <w:rsid w:val="001A11D9"/>
    <w:rsid w:val="001D04FF"/>
    <w:rsid w:val="001D54D2"/>
    <w:rsid w:val="001D5D18"/>
    <w:rsid w:val="001D77D2"/>
    <w:rsid w:val="001E7456"/>
    <w:rsid w:val="00203E9A"/>
    <w:rsid w:val="00206B5C"/>
    <w:rsid w:val="0022463D"/>
    <w:rsid w:val="002352F0"/>
    <w:rsid w:val="00237DFB"/>
    <w:rsid w:val="00251DF5"/>
    <w:rsid w:val="002531B6"/>
    <w:rsid w:val="002E5771"/>
    <w:rsid w:val="003039C9"/>
    <w:rsid w:val="00345B23"/>
    <w:rsid w:val="00351515"/>
    <w:rsid w:val="003577EA"/>
    <w:rsid w:val="00361A15"/>
    <w:rsid w:val="003A7326"/>
    <w:rsid w:val="003B08A7"/>
    <w:rsid w:val="003D5E6A"/>
    <w:rsid w:val="003E32CC"/>
    <w:rsid w:val="003F59D7"/>
    <w:rsid w:val="00403C5B"/>
    <w:rsid w:val="004103E1"/>
    <w:rsid w:val="004A3779"/>
    <w:rsid w:val="004F6CF8"/>
    <w:rsid w:val="004F7765"/>
    <w:rsid w:val="005151E7"/>
    <w:rsid w:val="00520F6D"/>
    <w:rsid w:val="00543313"/>
    <w:rsid w:val="00550FF3"/>
    <w:rsid w:val="005C40E1"/>
    <w:rsid w:val="005E7F75"/>
    <w:rsid w:val="00604650"/>
    <w:rsid w:val="006648C0"/>
    <w:rsid w:val="00684CA4"/>
    <w:rsid w:val="00696DE9"/>
    <w:rsid w:val="006A58A2"/>
    <w:rsid w:val="006B1B6D"/>
    <w:rsid w:val="006B55AD"/>
    <w:rsid w:val="006C25D8"/>
    <w:rsid w:val="006C5F1F"/>
    <w:rsid w:val="006E2563"/>
    <w:rsid w:val="006F03CD"/>
    <w:rsid w:val="00701741"/>
    <w:rsid w:val="007128E4"/>
    <w:rsid w:val="00713EFD"/>
    <w:rsid w:val="007255C5"/>
    <w:rsid w:val="00732741"/>
    <w:rsid w:val="00737E39"/>
    <w:rsid w:val="007456CE"/>
    <w:rsid w:val="007631E5"/>
    <w:rsid w:val="00766F55"/>
    <w:rsid w:val="00793700"/>
    <w:rsid w:val="007B4337"/>
    <w:rsid w:val="007C7DA3"/>
    <w:rsid w:val="007E0313"/>
    <w:rsid w:val="008161BC"/>
    <w:rsid w:val="008204E0"/>
    <w:rsid w:val="00821C10"/>
    <w:rsid w:val="00857C9D"/>
    <w:rsid w:val="008700DB"/>
    <w:rsid w:val="00876A4C"/>
    <w:rsid w:val="0088620B"/>
    <w:rsid w:val="00887533"/>
    <w:rsid w:val="0088778D"/>
    <w:rsid w:val="00891A3C"/>
    <w:rsid w:val="008B6C6A"/>
    <w:rsid w:val="008D5E74"/>
    <w:rsid w:val="008F6E25"/>
    <w:rsid w:val="00906F28"/>
    <w:rsid w:val="009077B2"/>
    <w:rsid w:val="00980D87"/>
    <w:rsid w:val="0098256C"/>
    <w:rsid w:val="00986E65"/>
    <w:rsid w:val="009F2A13"/>
    <w:rsid w:val="00A13847"/>
    <w:rsid w:val="00A25FCB"/>
    <w:rsid w:val="00A44411"/>
    <w:rsid w:val="00A56C36"/>
    <w:rsid w:val="00A62D8F"/>
    <w:rsid w:val="00A735ED"/>
    <w:rsid w:val="00AA32B3"/>
    <w:rsid w:val="00AB50C8"/>
    <w:rsid w:val="00AD1997"/>
    <w:rsid w:val="00B15A57"/>
    <w:rsid w:val="00B17AB5"/>
    <w:rsid w:val="00B507C5"/>
    <w:rsid w:val="00B61E6C"/>
    <w:rsid w:val="00B66799"/>
    <w:rsid w:val="00B75E6B"/>
    <w:rsid w:val="00B84AB1"/>
    <w:rsid w:val="00B9284E"/>
    <w:rsid w:val="00BD047C"/>
    <w:rsid w:val="00BF0942"/>
    <w:rsid w:val="00BF7EF2"/>
    <w:rsid w:val="00C04699"/>
    <w:rsid w:val="00C22B9A"/>
    <w:rsid w:val="00C23E15"/>
    <w:rsid w:val="00C255B5"/>
    <w:rsid w:val="00C32EA4"/>
    <w:rsid w:val="00CF66F7"/>
    <w:rsid w:val="00D070C7"/>
    <w:rsid w:val="00D232E1"/>
    <w:rsid w:val="00D33527"/>
    <w:rsid w:val="00D35553"/>
    <w:rsid w:val="00D40700"/>
    <w:rsid w:val="00D567FB"/>
    <w:rsid w:val="00D829FF"/>
    <w:rsid w:val="00D910DC"/>
    <w:rsid w:val="00DA5410"/>
    <w:rsid w:val="00DD1A15"/>
    <w:rsid w:val="00DE20AA"/>
    <w:rsid w:val="00DE6579"/>
    <w:rsid w:val="00E12B2B"/>
    <w:rsid w:val="00E2622C"/>
    <w:rsid w:val="00E275C9"/>
    <w:rsid w:val="00E40CE6"/>
    <w:rsid w:val="00E428E6"/>
    <w:rsid w:val="00E53093"/>
    <w:rsid w:val="00E65FD7"/>
    <w:rsid w:val="00E67D85"/>
    <w:rsid w:val="00E83807"/>
    <w:rsid w:val="00E843AC"/>
    <w:rsid w:val="00E9177F"/>
    <w:rsid w:val="00EC2205"/>
    <w:rsid w:val="00ED5E64"/>
    <w:rsid w:val="00F15EBC"/>
    <w:rsid w:val="00F319B1"/>
    <w:rsid w:val="00F40FEB"/>
    <w:rsid w:val="00F80200"/>
    <w:rsid w:val="00FA1DB3"/>
    <w:rsid w:val="00FB15DB"/>
    <w:rsid w:val="00FB256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CF41D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59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rsid w:val="007128E4"/>
  </w:style>
  <w:style w:type="character" w:styleId="FollowedHyperlink">
    <w:name w:val="FollowedHyperlink"/>
    <w:basedOn w:val="DefaultParagraphFont"/>
    <w:uiPriority w:val="99"/>
    <w:semiHidden/>
    <w:unhideWhenUsed/>
    <w:rsid w:val="002E5771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D5E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D5E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D5E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5E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5E64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CE6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A7326"/>
  </w:style>
  <w:style w:type="paragraph" w:customStyle="1" w:styleId="paragraph">
    <w:name w:val="paragraph"/>
    <w:basedOn w:val="Normal"/>
    <w:rsid w:val="003F59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3F59D7"/>
  </w:style>
  <w:style w:type="character" w:styleId="UnresolvedMention">
    <w:name w:val="Unresolved Mention"/>
    <w:basedOn w:val="DefaultParagraphFont"/>
    <w:uiPriority w:val="99"/>
    <w:semiHidden/>
    <w:unhideWhenUsed/>
    <w:rsid w:val="000E7F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2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10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6.png"/><Relationship Id="rId12" Type="http://schemas.openxmlformats.org/officeDocument/2006/relationships/hyperlink" Target="https://www.linkedin.com/in/chiru-sandeep-paleti/" TargetMode="External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hyperlink" Target="https://praneticssoftware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5.png"/><Relationship Id="rId11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hyperlink" Target="https://chirusandeep.github.io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8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mailto:chirusandeep451@gmail.com" TargetMode="External"/><Relationship Id="rId14" Type="http://schemas.openxmlformats.org/officeDocument/2006/relationships/hyperlink" Target="https://github.com/chirusandeep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8CC82-BC08-41E0-8DA3-5E9A5525C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Chiru Sandeep Paleti</cp:lastModifiedBy>
  <cp:revision>15</cp:revision>
  <cp:lastPrinted>2023-03-03T05:41:00Z</cp:lastPrinted>
  <dcterms:created xsi:type="dcterms:W3CDTF">2022-12-28T05:36:00Z</dcterms:created>
  <dcterms:modified xsi:type="dcterms:W3CDTF">2023-03-03T06:12:00Z</dcterms:modified>
</cp:coreProperties>
</file>